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A03FC9" w14:textId="617B46FE" w:rsidR="00136D16" w:rsidRDefault="00F95CFA" w:rsidP="00136D16">
      <w:pPr>
        <w:jc w:val="center"/>
      </w:pPr>
      <w:r w:rsidRPr="00A16242">
        <w:rPr>
          <w:b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C1BD3DF" wp14:editId="2ECD9CAA">
                <wp:simplePos x="0" y="0"/>
                <wp:positionH relativeFrom="margin">
                  <wp:align>right</wp:align>
                </wp:positionH>
                <wp:positionV relativeFrom="paragraph">
                  <wp:posOffset>-361315</wp:posOffset>
                </wp:positionV>
                <wp:extent cx="2276475" cy="400050"/>
                <wp:effectExtent l="0" t="0" r="952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ED54AA" w14:textId="77777777" w:rsidR="00136D16" w:rsidRDefault="006D22A3" w:rsidP="00136D16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>Initial Audit</w:t>
                            </w:r>
                            <w:r w:rsidR="00136D16" w:rsidRPr="003D1E1C">
                              <w:rPr>
                                <w:b/>
                                <w:sz w:val="44"/>
                                <w:szCs w:val="44"/>
                              </w:rPr>
                              <w:t xml:space="preserve"> Form</w:t>
                            </w:r>
                          </w:p>
                          <w:p w14:paraId="7CD5B221" w14:textId="77777777" w:rsidR="00343CB6" w:rsidRPr="003D1E1C" w:rsidRDefault="00343CB6" w:rsidP="00136D16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2D1F9AEB" w14:textId="77777777" w:rsidR="00136D16" w:rsidRDefault="00136D16" w:rsidP="00136D16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3086F7D3" w14:textId="77777777" w:rsidR="00136D16" w:rsidRDefault="00136D16" w:rsidP="00136D16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44DE13F2" w14:textId="77777777" w:rsidR="00136D16" w:rsidRDefault="00136D16" w:rsidP="00136D1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1BD3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8.05pt;margin-top:-28.45pt;width:179.25pt;height:31.5pt;z-index:2516582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" stroked="f">
                <v:textbox>
                  <w:txbxContent>
                    <w:p w14:paraId="05ED54AA" w14:textId="77777777" w:rsidR="00136D16" w:rsidRDefault="006D22A3" w:rsidP="00136D16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>Initial Audit</w:t>
                      </w:r>
                      <w:r w:rsidR="00136D16" w:rsidRPr="003D1E1C">
                        <w:rPr>
                          <w:b/>
                          <w:sz w:val="44"/>
                          <w:szCs w:val="44"/>
                        </w:rPr>
                        <w:t xml:space="preserve"> Form</w:t>
                      </w:r>
                    </w:p>
                    <w:p w14:paraId="7CD5B221" w14:textId="77777777" w:rsidR="00343CB6" w:rsidRPr="003D1E1C" w:rsidRDefault="00343CB6" w:rsidP="00136D16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</w:p>
                    <w:p w14:paraId="2D1F9AEB" w14:textId="77777777" w:rsidR="00136D16" w:rsidRDefault="00136D16" w:rsidP="00136D16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</w:p>
                    <w:p w14:paraId="3086F7D3" w14:textId="77777777" w:rsidR="00136D16" w:rsidRDefault="00136D16" w:rsidP="00136D16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</w:p>
                    <w:p w14:paraId="44DE13F2" w14:textId="77777777" w:rsidR="00136D16" w:rsidRDefault="00136D16" w:rsidP="00136D16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1" behindDoc="0" locked="0" layoutInCell="1" allowOverlap="1" wp14:anchorId="6F17ADFF" wp14:editId="02710370">
            <wp:simplePos x="0" y="0"/>
            <wp:positionH relativeFrom="margin">
              <wp:align>left</wp:align>
            </wp:positionH>
            <wp:positionV relativeFrom="paragraph">
              <wp:posOffset>-799465</wp:posOffset>
            </wp:positionV>
            <wp:extent cx="2725420" cy="11398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420" cy="1139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E60E7" w14:textId="7A2B7EA1" w:rsidR="006F0CCD" w:rsidRDefault="00F95CFA">
      <w:r>
        <w:t xml:space="preserve">The person responsible for the company safety programs should complete this form.  The information provided </w:t>
      </w:r>
      <w:r w:rsidR="00037A0A">
        <w:t xml:space="preserve">will be used to determine what companies make it to the HSEA Finalist round of audits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64"/>
        <w:gridCol w:w="1854"/>
        <w:gridCol w:w="1138"/>
        <w:gridCol w:w="1037"/>
        <w:gridCol w:w="2489"/>
        <w:gridCol w:w="2408"/>
      </w:tblGrid>
      <w:tr w:rsidR="00C420D5" w:rsidRPr="00C420D5" w14:paraId="5A3C8435" w14:textId="77777777" w:rsidTr="00E340DD">
        <w:trPr>
          <w:trHeight w:val="350"/>
          <w:jc w:val="center"/>
        </w:trPr>
        <w:tc>
          <w:tcPr>
            <w:tcW w:w="10790" w:type="dxa"/>
            <w:gridSpan w:val="6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07A82FC0" w14:textId="77777777" w:rsidR="00340432" w:rsidRPr="00C420D5" w:rsidRDefault="00340432" w:rsidP="00C6772A">
            <w:pPr>
              <w:spacing w:line="276" w:lineRule="auto"/>
              <w:jc w:val="center"/>
              <w:rPr>
                <w:b/>
                <w:caps/>
                <w:color w:val="FFFFFF" w:themeColor="background1"/>
                <w:sz w:val="28"/>
                <w:szCs w:val="28"/>
              </w:rPr>
            </w:pPr>
            <w:r w:rsidRPr="00C420D5">
              <w:rPr>
                <w:b/>
                <w:caps/>
                <w:color w:val="FFFFFF" w:themeColor="background1"/>
                <w:sz w:val="28"/>
                <w:szCs w:val="28"/>
              </w:rPr>
              <w:t>General Information</w:t>
            </w:r>
          </w:p>
        </w:tc>
      </w:tr>
      <w:tr w:rsidR="00343CB6" w:rsidRPr="006E2499" w14:paraId="51D1C309" w14:textId="77777777" w:rsidTr="00343CB6">
        <w:trPr>
          <w:jc w:val="center"/>
        </w:trPr>
        <w:tc>
          <w:tcPr>
            <w:tcW w:w="4856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EA8CC94" w14:textId="7864D457" w:rsidR="00340432" w:rsidRPr="006E2499" w:rsidRDefault="00C50450" w:rsidP="00C50450">
            <w:pPr>
              <w:spacing w:line="360" w:lineRule="auto"/>
              <w:rPr>
                <w:b/>
                <w:sz w:val="20"/>
                <w:szCs w:val="20"/>
              </w:rPr>
            </w:pPr>
            <w:r w:rsidRPr="006E2499">
              <w:rPr>
                <w:b/>
                <w:sz w:val="20"/>
                <w:szCs w:val="20"/>
              </w:rPr>
              <w:t xml:space="preserve">1. </w:t>
            </w:r>
            <w:r w:rsidR="00A85E4E">
              <w:rPr>
                <w:b/>
                <w:sz w:val="20"/>
                <w:szCs w:val="20"/>
              </w:rPr>
              <w:t>Compan</w:t>
            </w:r>
            <w:r w:rsidR="00340432" w:rsidRPr="006E2499">
              <w:rPr>
                <w:b/>
                <w:sz w:val="20"/>
                <w:szCs w:val="20"/>
              </w:rPr>
              <w:t>y Name</w:t>
            </w:r>
            <w:r w:rsidR="00C6772A" w:rsidRPr="006E2499">
              <w:rPr>
                <w:b/>
                <w:sz w:val="20"/>
                <w:szCs w:val="20"/>
              </w:rPr>
              <w:t xml:space="preserve">   </w:t>
            </w:r>
            <w:sdt>
              <w:sdtPr>
                <w:rPr>
                  <w:b/>
                  <w:sz w:val="20"/>
                  <w:szCs w:val="20"/>
                </w:rPr>
                <w:id w:val="130928882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C420D5" w:rsidRPr="006E2499">
                  <w:rPr>
                    <w:rStyle w:val="PlaceholderText"/>
                    <w:b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5934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CBD361E" w14:textId="77777777" w:rsidR="00340432" w:rsidRPr="006E2499" w:rsidRDefault="00C420D5" w:rsidP="00C420D5">
            <w:pPr>
              <w:spacing w:line="360" w:lineRule="auto"/>
              <w:rPr>
                <w:b/>
                <w:sz w:val="20"/>
                <w:szCs w:val="20"/>
              </w:rPr>
            </w:pPr>
            <w:r w:rsidRPr="006E2499">
              <w:rPr>
                <w:b/>
                <w:sz w:val="20"/>
                <w:szCs w:val="20"/>
              </w:rPr>
              <w:t>Phone</w:t>
            </w:r>
            <w:r w:rsidR="00C6772A" w:rsidRPr="006E2499">
              <w:rPr>
                <w:b/>
                <w:sz w:val="20"/>
                <w:szCs w:val="20"/>
              </w:rPr>
              <w:t xml:space="preserve">     </w:t>
            </w:r>
            <w:sdt>
              <w:sdtPr>
                <w:rPr>
                  <w:b/>
                  <w:sz w:val="20"/>
                  <w:szCs w:val="20"/>
                </w:rPr>
                <w:id w:val="123381382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6E2499">
                  <w:rPr>
                    <w:rStyle w:val="PlaceholderText"/>
                    <w:b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C420D5" w14:paraId="4E218975" w14:textId="77777777" w:rsidTr="00E340DD">
        <w:trPr>
          <w:trHeight w:val="1133"/>
          <w:jc w:val="center"/>
        </w:trPr>
        <w:tc>
          <w:tcPr>
            <w:tcW w:w="10790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41B90" w14:textId="77777777" w:rsidR="00C420D5" w:rsidRPr="006E2499" w:rsidRDefault="00C6772A" w:rsidP="00C420D5">
            <w:pPr>
              <w:spacing w:line="360" w:lineRule="auto"/>
              <w:rPr>
                <w:sz w:val="20"/>
                <w:szCs w:val="20"/>
              </w:rPr>
            </w:pPr>
            <w:r w:rsidRPr="006E2499">
              <w:rPr>
                <w:sz w:val="20"/>
                <w:szCs w:val="20"/>
              </w:rPr>
              <w:t xml:space="preserve">Company </w:t>
            </w:r>
            <w:r w:rsidR="00C420D5" w:rsidRPr="006E2499">
              <w:rPr>
                <w:sz w:val="20"/>
                <w:szCs w:val="20"/>
              </w:rPr>
              <w:t>Address</w:t>
            </w:r>
          </w:p>
          <w:sdt>
            <w:sdtPr>
              <w:rPr>
                <w:sz w:val="20"/>
                <w:szCs w:val="20"/>
              </w:rPr>
              <w:id w:val="1520279875"/>
              <w:placeholder>
                <w:docPart w:val="DefaultPlaceholder_-1854013440"/>
              </w:placeholder>
              <w:showingPlcHdr/>
            </w:sdtPr>
            <w:sdtEndPr/>
            <w:sdtContent>
              <w:p w14:paraId="251267B6" w14:textId="77777777" w:rsidR="00C420D5" w:rsidRPr="006E2499" w:rsidRDefault="00C420D5" w:rsidP="00C420D5">
                <w:pPr>
                  <w:spacing w:line="360" w:lineRule="auto"/>
                  <w:rPr>
                    <w:sz w:val="20"/>
                    <w:szCs w:val="20"/>
                  </w:rPr>
                </w:pPr>
                <w:r w:rsidRPr="006E249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C50450" w14:paraId="535D1667" w14:textId="77777777" w:rsidTr="00343CB6">
        <w:trPr>
          <w:jc w:val="center"/>
        </w:trPr>
        <w:tc>
          <w:tcPr>
            <w:tcW w:w="48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7A32D42" w14:textId="77777777" w:rsidR="00340432" w:rsidRPr="00C6772A" w:rsidRDefault="00C420D5" w:rsidP="006A675B">
            <w:pPr>
              <w:spacing w:line="480" w:lineRule="auto"/>
              <w:rPr>
                <w:sz w:val="20"/>
                <w:szCs w:val="20"/>
              </w:rPr>
            </w:pPr>
            <w:r w:rsidRPr="00C6772A">
              <w:rPr>
                <w:sz w:val="20"/>
                <w:szCs w:val="20"/>
              </w:rPr>
              <w:t>Primary Contact Name</w:t>
            </w:r>
            <w:r w:rsidR="00C6772A" w:rsidRPr="00C6772A">
              <w:rPr>
                <w:sz w:val="20"/>
                <w:szCs w:val="20"/>
              </w:rPr>
              <w:t xml:space="preserve">   </w:t>
            </w:r>
            <w:sdt>
              <w:sdtPr>
                <w:rPr>
                  <w:sz w:val="20"/>
                  <w:szCs w:val="20"/>
                </w:rPr>
                <w:id w:val="69126692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C6772A" w:rsidRPr="00C6772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5934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A0C426C" w14:textId="77777777" w:rsidR="00340432" w:rsidRPr="00C6772A" w:rsidRDefault="00C420D5" w:rsidP="006A675B">
            <w:pPr>
              <w:spacing w:line="480" w:lineRule="auto"/>
              <w:rPr>
                <w:sz w:val="20"/>
                <w:szCs w:val="20"/>
              </w:rPr>
            </w:pPr>
            <w:r w:rsidRPr="00C6772A">
              <w:rPr>
                <w:sz w:val="20"/>
                <w:szCs w:val="20"/>
              </w:rPr>
              <w:t>Title</w:t>
            </w:r>
            <w:r w:rsidR="00C6772A" w:rsidRPr="00C6772A">
              <w:rPr>
                <w:sz w:val="20"/>
                <w:szCs w:val="20"/>
              </w:rPr>
              <w:t xml:space="preserve">   </w:t>
            </w:r>
            <w:sdt>
              <w:sdtPr>
                <w:rPr>
                  <w:sz w:val="20"/>
                  <w:szCs w:val="20"/>
                </w:rPr>
                <w:id w:val="76133142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C6772A" w:rsidRPr="00C6772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6A675B" w14:paraId="60F6F749" w14:textId="77777777" w:rsidTr="00343CB6">
        <w:trPr>
          <w:jc w:val="center"/>
        </w:trPr>
        <w:tc>
          <w:tcPr>
            <w:tcW w:w="5893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316036" w14:textId="77777777" w:rsidR="00340432" w:rsidRPr="00C6772A" w:rsidRDefault="00C420D5" w:rsidP="006A675B">
            <w:pPr>
              <w:spacing w:line="480" w:lineRule="auto"/>
              <w:rPr>
                <w:sz w:val="20"/>
                <w:szCs w:val="20"/>
              </w:rPr>
            </w:pPr>
            <w:r w:rsidRPr="00C6772A">
              <w:rPr>
                <w:sz w:val="20"/>
                <w:szCs w:val="20"/>
              </w:rPr>
              <w:t>Phone</w:t>
            </w:r>
            <w:r w:rsidR="00C6772A" w:rsidRPr="00C6772A">
              <w:rPr>
                <w:sz w:val="20"/>
                <w:szCs w:val="20"/>
              </w:rPr>
              <w:t xml:space="preserve">   </w:t>
            </w:r>
            <w:sdt>
              <w:sdtPr>
                <w:rPr>
                  <w:sz w:val="20"/>
                  <w:szCs w:val="20"/>
                </w:rPr>
                <w:id w:val="-187630654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C6772A" w:rsidRPr="00C6772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44B595" w14:textId="77777777" w:rsidR="00340432" w:rsidRPr="00C6772A" w:rsidRDefault="00C6772A" w:rsidP="006A675B">
            <w:pPr>
              <w:spacing w:line="480" w:lineRule="auto"/>
              <w:rPr>
                <w:sz w:val="20"/>
                <w:szCs w:val="20"/>
              </w:rPr>
            </w:pPr>
            <w:r w:rsidRPr="00C6772A">
              <w:rPr>
                <w:sz w:val="20"/>
                <w:szCs w:val="20"/>
              </w:rPr>
              <w:t>E</w:t>
            </w:r>
            <w:r w:rsidR="00C420D5" w:rsidRPr="00C6772A">
              <w:rPr>
                <w:sz w:val="20"/>
                <w:szCs w:val="20"/>
              </w:rPr>
              <w:t>mail</w:t>
            </w:r>
            <w:r w:rsidRPr="00C6772A">
              <w:rPr>
                <w:sz w:val="20"/>
                <w:szCs w:val="20"/>
              </w:rPr>
              <w:t xml:space="preserve">     </w:t>
            </w:r>
            <w:sdt>
              <w:sdtPr>
                <w:rPr>
                  <w:sz w:val="20"/>
                  <w:szCs w:val="20"/>
                </w:rPr>
                <w:id w:val="85616494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C6772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C50450" w14:paraId="2A306CF4" w14:textId="77777777" w:rsidTr="00343CB6">
        <w:trPr>
          <w:jc w:val="center"/>
        </w:trPr>
        <w:tc>
          <w:tcPr>
            <w:tcW w:w="48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D798368" w14:textId="77777777" w:rsidR="00C420D5" w:rsidRPr="00C6772A" w:rsidRDefault="00C420D5" w:rsidP="006A675B">
            <w:pPr>
              <w:spacing w:line="480" w:lineRule="auto"/>
              <w:rPr>
                <w:sz w:val="20"/>
                <w:szCs w:val="20"/>
              </w:rPr>
            </w:pPr>
            <w:r w:rsidRPr="00C6772A">
              <w:rPr>
                <w:sz w:val="20"/>
                <w:szCs w:val="20"/>
              </w:rPr>
              <w:t>Secondary Contact Name</w:t>
            </w:r>
            <w:r w:rsidR="00C6772A" w:rsidRPr="00C6772A">
              <w:rPr>
                <w:sz w:val="20"/>
                <w:szCs w:val="20"/>
              </w:rPr>
              <w:t xml:space="preserve">   </w:t>
            </w:r>
            <w:sdt>
              <w:sdtPr>
                <w:rPr>
                  <w:sz w:val="20"/>
                  <w:szCs w:val="20"/>
                </w:rPr>
                <w:id w:val="149475872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C6772A" w:rsidRPr="00C6772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5934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9B32F75" w14:textId="77777777" w:rsidR="00C420D5" w:rsidRPr="00C6772A" w:rsidRDefault="00C420D5" w:rsidP="006A675B">
            <w:pPr>
              <w:spacing w:line="480" w:lineRule="auto"/>
              <w:rPr>
                <w:sz w:val="20"/>
                <w:szCs w:val="20"/>
              </w:rPr>
            </w:pPr>
            <w:r w:rsidRPr="00C6772A">
              <w:rPr>
                <w:sz w:val="20"/>
                <w:szCs w:val="20"/>
              </w:rPr>
              <w:t>Title</w:t>
            </w:r>
            <w:r w:rsidR="00C6772A" w:rsidRPr="00C6772A">
              <w:rPr>
                <w:sz w:val="20"/>
                <w:szCs w:val="20"/>
              </w:rPr>
              <w:t xml:space="preserve">   </w:t>
            </w:r>
            <w:sdt>
              <w:sdtPr>
                <w:rPr>
                  <w:sz w:val="20"/>
                  <w:szCs w:val="20"/>
                </w:rPr>
                <w:id w:val="190140444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C6772A" w:rsidRPr="00C6772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C50450" w14:paraId="6AF12F9B" w14:textId="77777777" w:rsidTr="00343CB6">
        <w:trPr>
          <w:jc w:val="center"/>
        </w:trPr>
        <w:tc>
          <w:tcPr>
            <w:tcW w:w="5893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ED09121" w14:textId="77777777" w:rsidR="00C420D5" w:rsidRPr="00C6772A" w:rsidRDefault="00C420D5" w:rsidP="006A675B">
            <w:pPr>
              <w:spacing w:line="480" w:lineRule="auto"/>
              <w:rPr>
                <w:sz w:val="20"/>
                <w:szCs w:val="20"/>
              </w:rPr>
            </w:pPr>
            <w:r w:rsidRPr="00C6772A">
              <w:rPr>
                <w:sz w:val="20"/>
                <w:szCs w:val="20"/>
              </w:rPr>
              <w:t>Phone</w:t>
            </w:r>
            <w:r w:rsidR="00C6772A" w:rsidRPr="00C6772A">
              <w:rPr>
                <w:sz w:val="20"/>
                <w:szCs w:val="20"/>
              </w:rPr>
              <w:t xml:space="preserve">   </w:t>
            </w:r>
            <w:sdt>
              <w:sdtPr>
                <w:rPr>
                  <w:sz w:val="20"/>
                  <w:szCs w:val="20"/>
                </w:rPr>
                <w:id w:val="-184885634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C6772A" w:rsidRPr="00C6772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5C5337" w14:textId="77777777" w:rsidR="00C420D5" w:rsidRPr="00C6772A" w:rsidRDefault="00C6772A" w:rsidP="006A675B">
            <w:pPr>
              <w:spacing w:line="480" w:lineRule="auto"/>
              <w:rPr>
                <w:sz w:val="20"/>
                <w:szCs w:val="20"/>
              </w:rPr>
            </w:pPr>
            <w:r w:rsidRPr="00C6772A">
              <w:rPr>
                <w:sz w:val="20"/>
                <w:szCs w:val="20"/>
              </w:rPr>
              <w:t>E</w:t>
            </w:r>
            <w:r w:rsidR="00C420D5" w:rsidRPr="00C6772A">
              <w:rPr>
                <w:sz w:val="20"/>
                <w:szCs w:val="20"/>
              </w:rPr>
              <w:t>mail</w:t>
            </w:r>
            <w:r w:rsidRPr="00C6772A">
              <w:rPr>
                <w:sz w:val="20"/>
                <w:szCs w:val="20"/>
              </w:rPr>
              <w:t xml:space="preserve">    </w:t>
            </w:r>
            <w:sdt>
              <w:sdtPr>
                <w:rPr>
                  <w:sz w:val="20"/>
                  <w:szCs w:val="20"/>
                </w:rPr>
                <w:id w:val="-10827985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C6772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B08A0" w:rsidRPr="006E2499" w14:paraId="6F77F206" w14:textId="77777777" w:rsidTr="00E340DD">
        <w:trPr>
          <w:jc w:val="center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C4A37" w14:textId="77777777" w:rsidR="00DB08A0" w:rsidRPr="006E2499" w:rsidRDefault="00C50450" w:rsidP="00C420D5">
            <w:pPr>
              <w:spacing w:line="360" w:lineRule="auto"/>
              <w:rPr>
                <w:b/>
                <w:sz w:val="20"/>
                <w:szCs w:val="20"/>
              </w:rPr>
            </w:pPr>
            <w:r w:rsidRPr="006E2499">
              <w:rPr>
                <w:b/>
                <w:sz w:val="20"/>
                <w:szCs w:val="20"/>
              </w:rPr>
              <w:t xml:space="preserve">2. </w:t>
            </w:r>
            <w:r w:rsidR="00DB08A0" w:rsidRPr="006E2499">
              <w:rPr>
                <w:b/>
                <w:sz w:val="20"/>
                <w:szCs w:val="20"/>
              </w:rPr>
              <w:t xml:space="preserve">Parent Company (Optional)   </w:t>
            </w:r>
            <w:sdt>
              <w:sdtPr>
                <w:rPr>
                  <w:b/>
                  <w:sz w:val="20"/>
                  <w:szCs w:val="20"/>
                </w:rPr>
                <w:id w:val="-589774031"/>
                <w:placeholder>
                  <w:docPart w:val="D55D83BFA5EE458D8B3374A1BB04D1C9"/>
                </w:placeholder>
                <w:showingPlcHdr/>
              </w:sdtPr>
              <w:sdtEndPr/>
              <w:sdtContent>
                <w:r w:rsidR="00DB08A0" w:rsidRPr="006E2499">
                  <w:rPr>
                    <w:rStyle w:val="PlaceholderText"/>
                    <w:b/>
                  </w:rPr>
                  <w:t>Click or tap here to enter text.</w:t>
                </w:r>
              </w:sdtContent>
            </w:sdt>
          </w:p>
        </w:tc>
      </w:tr>
      <w:tr w:rsidR="00C6772A" w:rsidRPr="00C6772A" w14:paraId="1F8AB848" w14:textId="77777777" w:rsidTr="00E340DD">
        <w:trPr>
          <w:jc w:val="center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78CCC69" w14:textId="77777777" w:rsidR="00C6772A" w:rsidRPr="009B236C" w:rsidRDefault="00C6772A" w:rsidP="00C6772A">
            <w:pPr>
              <w:spacing w:line="276" w:lineRule="auto"/>
              <w:jc w:val="center"/>
              <w:rPr>
                <w:b/>
                <w:caps/>
                <w:color w:val="FFFFFF" w:themeColor="background1"/>
                <w:sz w:val="28"/>
                <w:szCs w:val="28"/>
              </w:rPr>
            </w:pPr>
            <w:r w:rsidRPr="009B236C">
              <w:rPr>
                <w:b/>
                <w:caps/>
                <w:color w:val="FFFFFF" w:themeColor="background1"/>
                <w:sz w:val="28"/>
                <w:szCs w:val="28"/>
              </w:rPr>
              <w:t>Safety, Health &amp; Environmental Performance</w:t>
            </w:r>
          </w:p>
        </w:tc>
      </w:tr>
      <w:tr w:rsidR="00DB08A0" w:rsidRPr="006E2499" w14:paraId="6540168C" w14:textId="77777777" w:rsidTr="00E340DD">
        <w:trPr>
          <w:jc w:val="center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C575B" w14:textId="77777777" w:rsidR="00DB08A0" w:rsidRPr="006E2499" w:rsidRDefault="00C50450" w:rsidP="00DB08A0">
            <w:pPr>
              <w:spacing w:line="276" w:lineRule="auto"/>
              <w:rPr>
                <w:b/>
                <w:sz w:val="20"/>
                <w:szCs w:val="20"/>
              </w:rPr>
            </w:pPr>
            <w:r w:rsidRPr="006E2499">
              <w:rPr>
                <w:b/>
                <w:sz w:val="20"/>
                <w:szCs w:val="20"/>
              </w:rPr>
              <w:t xml:space="preserve">3. </w:t>
            </w:r>
            <w:r w:rsidR="00DB08A0" w:rsidRPr="006E2499">
              <w:rPr>
                <w:b/>
                <w:sz w:val="20"/>
                <w:szCs w:val="20"/>
              </w:rPr>
              <w:t>Workers Compensation Experience Modification Rate (EMR) Data</w:t>
            </w:r>
          </w:p>
        </w:tc>
      </w:tr>
      <w:tr w:rsidR="00DB08A0" w:rsidRPr="00DB08A0" w14:paraId="3872AC6E" w14:textId="77777777" w:rsidTr="00E340DD">
        <w:trPr>
          <w:jc w:val="center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DE68D" w14:textId="77777777" w:rsidR="00DB08A0" w:rsidRPr="00DB08A0" w:rsidRDefault="00C50450" w:rsidP="00DB08A0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. </w:t>
            </w:r>
            <w:r w:rsidR="00DB08A0">
              <w:rPr>
                <w:sz w:val="20"/>
                <w:szCs w:val="20"/>
              </w:rPr>
              <w:t xml:space="preserve">EMR is          </w:t>
            </w:r>
            <w:sdt>
              <w:sdtPr>
                <w:rPr>
                  <w:sz w:val="20"/>
                  <w:szCs w:val="20"/>
                </w:rPr>
                <w:id w:val="108110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8A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08A0">
              <w:rPr>
                <w:sz w:val="20"/>
                <w:szCs w:val="20"/>
              </w:rPr>
              <w:t xml:space="preserve">Interstate Rate       </w:t>
            </w:r>
            <w:sdt>
              <w:sdtPr>
                <w:rPr>
                  <w:sz w:val="20"/>
                  <w:szCs w:val="20"/>
                </w:rPr>
                <w:id w:val="56299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8A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08A0">
              <w:rPr>
                <w:sz w:val="20"/>
                <w:szCs w:val="20"/>
              </w:rPr>
              <w:t xml:space="preserve">Monopolistic State Rate        </w:t>
            </w:r>
            <w:sdt>
              <w:sdtPr>
                <w:rPr>
                  <w:sz w:val="20"/>
                  <w:szCs w:val="20"/>
                </w:rPr>
                <w:id w:val="50741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8A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08A0">
              <w:rPr>
                <w:sz w:val="20"/>
                <w:szCs w:val="20"/>
              </w:rPr>
              <w:t xml:space="preserve">Dual Rate         </w:t>
            </w:r>
            <w:sdt>
              <w:sdtPr>
                <w:rPr>
                  <w:sz w:val="20"/>
                  <w:szCs w:val="20"/>
                </w:rPr>
                <w:id w:val="189346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8A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08A0">
              <w:rPr>
                <w:sz w:val="20"/>
                <w:szCs w:val="20"/>
              </w:rPr>
              <w:t>Not Required</w:t>
            </w:r>
          </w:p>
        </w:tc>
      </w:tr>
      <w:tr w:rsidR="00DB08A0" w:rsidRPr="00DB08A0" w14:paraId="7177F4A8" w14:textId="77777777" w:rsidTr="00E340DD">
        <w:trPr>
          <w:jc w:val="center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DBF72" w14:textId="77777777" w:rsidR="00DB08A0" w:rsidRPr="00C50450" w:rsidRDefault="00C50450" w:rsidP="00C50450">
            <w:pPr>
              <w:spacing w:line="276" w:lineRule="auto"/>
              <w:rPr>
                <w:sz w:val="20"/>
                <w:szCs w:val="20"/>
              </w:rPr>
            </w:pPr>
            <w:r w:rsidRPr="00C50450">
              <w:rPr>
                <w:sz w:val="20"/>
                <w:szCs w:val="20"/>
              </w:rPr>
              <w:t xml:space="preserve">b. </w:t>
            </w:r>
            <w:r w:rsidR="00DB08A0" w:rsidRPr="00C50450">
              <w:rPr>
                <w:sz w:val="20"/>
                <w:szCs w:val="20"/>
              </w:rPr>
              <w:t>EMR for last three years</w:t>
            </w:r>
          </w:p>
          <w:p w14:paraId="1BB636D5" w14:textId="77777777" w:rsidR="00DB08A0" w:rsidRPr="00C50450" w:rsidRDefault="00DB08A0" w:rsidP="00DB08A0">
            <w:pPr>
              <w:spacing w:line="276" w:lineRule="auto"/>
              <w:jc w:val="center"/>
            </w:pPr>
            <w:r w:rsidRPr="00C50450">
              <w:t xml:space="preserve">2019 EMR </w:t>
            </w:r>
            <w:sdt>
              <w:sdtPr>
                <w:id w:val="-106911477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C50450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862489F" w14:textId="77777777" w:rsidR="00DB08A0" w:rsidRPr="00C50450" w:rsidRDefault="00DB08A0" w:rsidP="00DB08A0">
            <w:pPr>
              <w:spacing w:line="276" w:lineRule="auto"/>
              <w:jc w:val="center"/>
            </w:pPr>
            <w:r w:rsidRPr="00C50450">
              <w:t xml:space="preserve">2020 EMR </w:t>
            </w:r>
            <w:sdt>
              <w:sdtPr>
                <w:id w:val="86017340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C50450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D88BAED" w14:textId="77777777" w:rsidR="00DB08A0" w:rsidRDefault="00DB08A0" w:rsidP="00DB08A0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50450">
              <w:t xml:space="preserve">2021 EMR </w:t>
            </w:r>
            <w:sdt>
              <w:sdtPr>
                <w:id w:val="-167332583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C5045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50450" w:rsidRPr="00C50450" w14:paraId="57301D80" w14:textId="77777777" w:rsidTr="00343CB6">
        <w:trPr>
          <w:jc w:val="center"/>
        </w:trPr>
        <w:tc>
          <w:tcPr>
            <w:tcW w:w="5893" w:type="dxa"/>
            <w:gridSpan w:val="4"/>
          </w:tcPr>
          <w:p w14:paraId="21F1B3B7" w14:textId="77777777" w:rsidR="00C50450" w:rsidRPr="006A675B" w:rsidRDefault="006A675B">
            <w:pPr>
              <w:rPr>
                <w:sz w:val="20"/>
                <w:szCs w:val="20"/>
              </w:rPr>
            </w:pPr>
            <w:r w:rsidRPr="006A675B">
              <w:rPr>
                <w:sz w:val="20"/>
                <w:szCs w:val="20"/>
              </w:rPr>
              <w:t xml:space="preserve">c. </w:t>
            </w:r>
            <w:r w:rsidR="00C50450" w:rsidRPr="006A675B">
              <w:rPr>
                <w:sz w:val="20"/>
                <w:szCs w:val="20"/>
              </w:rPr>
              <w:t>State of Origin</w:t>
            </w:r>
          </w:p>
          <w:p w14:paraId="50882F7F" w14:textId="77777777" w:rsidR="00C50450" w:rsidRPr="006A675B" w:rsidRDefault="00084EF9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2675025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C50450" w:rsidRPr="006A675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897" w:type="dxa"/>
            <w:gridSpan w:val="2"/>
          </w:tcPr>
          <w:p w14:paraId="139307F0" w14:textId="77777777" w:rsidR="00C50450" w:rsidRPr="006A675B" w:rsidRDefault="006A675B" w:rsidP="00C50450">
            <w:pPr>
              <w:rPr>
                <w:sz w:val="20"/>
                <w:szCs w:val="20"/>
              </w:rPr>
            </w:pPr>
            <w:r w:rsidRPr="006A675B">
              <w:rPr>
                <w:sz w:val="20"/>
                <w:szCs w:val="20"/>
              </w:rPr>
              <w:t xml:space="preserve">d. </w:t>
            </w:r>
            <w:r w:rsidR="00C50450" w:rsidRPr="006A675B">
              <w:rPr>
                <w:sz w:val="20"/>
                <w:szCs w:val="20"/>
              </w:rPr>
              <w:t>EMR Anniversary Date</w:t>
            </w:r>
          </w:p>
          <w:p w14:paraId="0AA42BC7" w14:textId="77777777" w:rsidR="00C50450" w:rsidRPr="006A675B" w:rsidRDefault="00084EF9" w:rsidP="00C50450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9184010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C50450" w:rsidRPr="006A675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6A675B" w:rsidRPr="006A675B" w14:paraId="5513BD28" w14:textId="77777777" w:rsidTr="00E340DD">
        <w:trPr>
          <w:jc w:val="center"/>
        </w:trPr>
        <w:tc>
          <w:tcPr>
            <w:tcW w:w="10790" w:type="dxa"/>
            <w:gridSpan w:val="6"/>
          </w:tcPr>
          <w:p w14:paraId="6BE897C8" w14:textId="77777777" w:rsidR="006A675B" w:rsidRPr="006A675B" w:rsidRDefault="006A675B" w:rsidP="006A675B">
            <w:pPr>
              <w:rPr>
                <w:sz w:val="20"/>
                <w:szCs w:val="20"/>
              </w:rPr>
            </w:pPr>
            <w:r w:rsidRPr="006A675B">
              <w:rPr>
                <w:sz w:val="20"/>
                <w:szCs w:val="20"/>
              </w:rPr>
              <w:t xml:space="preserve">e. </w:t>
            </w:r>
            <w:r>
              <w:rPr>
                <w:sz w:val="20"/>
                <w:szCs w:val="20"/>
              </w:rPr>
              <w:t xml:space="preserve">Standard Industrial Code (SIC)   </w:t>
            </w:r>
            <w:sdt>
              <w:sdtPr>
                <w:rPr>
                  <w:sz w:val="20"/>
                  <w:szCs w:val="20"/>
                </w:rPr>
                <w:id w:val="133299593"/>
                <w:placeholder>
                  <w:docPart w:val="DefaultPlaceholder_-1854013440"/>
                </w:placeholder>
              </w:sdtPr>
              <w:sdtEndPr/>
              <w:sdtContent>
                <w:r>
                  <w:rPr>
                    <w:sz w:val="20"/>
                    <w:szCs w:val="20"/>
                  </w:rPr>
                  <w:t xml:space="preserve">     code                          </w:t>
                </w:r>
              </w:sdtContent>
            </w:sdt>
            <w:r>
              <w:rPr>
                <w:sz w:val="20"/>
                <w:szCs w:val="20"/>
              </w:rPr>
              <w:t xml:space="preserve"> North American Industry Classification Systems (NAICS)</w:t>
            </w:r>
          </w:p>
        </w:tc>
      </w:tr>
      <w:tr w:rsidR="006A675B" w:rsidRPr="006E2499" w14:paraId="1D9BFBBD" w14:textId="77777777" w:rsidTr="00E340DD">
        <w:trPr>
          <w:jc w:val="center"/>
        </w:trPr>
        <w:tc>
          <w:tcPr>
            <w:tcW w:w="10790" w:type="dxa"/>
            <w:gridSpan w:val="6"/>
          </w:tcPr>
          <w:p w14:paraId="714C77C7" w14:textId="77777777" w:rsidR="006A675B" w:rsidRPr="006E2499" w:rsidRDefault="006A675B">
            <w:pPr>
              <w:rPr>
                <w:b/>
                <w:sz w:val="20"/>
                <w:szCs w:val="20"/>
              </w:rPr>
            </w:pPr>
            <w:r w:rsidRPr="006E2499">
              <w:rPr>
                <w:b/>
                <w:sz w:val="20"/>
                <w:szCs w:val="20"/>
              </w:rPr>
              <w:t>4. Injury and Illness Data</w:t>
            </w:r>
          </w:p>
        </w:tc>
      </w:tr>
      <w:tr w:rsidR="006A675B" w:rsidRPr="006A675B" w14:paraId="30992ADB" w14:textId="77777777" w:rsidTr="00343CB6">
        <w:trPr>
          <w:trHeight w:val="530"/>
          <w:jc w:val="center"/>
        </w:trPr>
        <w:tc>
          <w:tcPr>
            <w:tcW w:w="1864" w:type="dxa"/>
            <w:vMerge w:val="restart"/>
          </w:tcPr>
          <w:p w14:paraId="0415519D" w14:textId="77777777" w:rsidR="006A675B" w:rsidRPr="006A675B" w:rsidRDefault="006A675B">
            <w:r w:rsidRPr="006A675B">
              <w:t>a.</w:t>
            </w:r>
            <w:r>
              <w:t xml:space="preserve"> Total company employee hours worked for the last three years (exclude subcontractors)</w:t>
            </w:r>
          </w:p>
        </w:tc>
        <w:tc>
          <w:tcPr>
            <w:tcW w:w="1854" w:type="dxa"/>
            <w:vAlign w:val="center"/>
          </w:tcPr>
          <w:p w14:paraId="40E8A03E" w14:textId="77777777" w:rsidR="006A675B" w:rsidRPr="006A675B" w:rsidRDefault="006A675B" w:rsidP="00E340DD">
            <w:pPr>
              <w:jc w:val="center"/>
            </w:pPr>
            <w:r w:rsidRPr="006A675B">
              <w:t>Hours/Year</w:t>
            </w:r>
          </w:p>
        </w:tc>
        <w:tc>
          <w:tcPr>
            <w:tcW w:w="2175" w:type="dxa"/>
            <w:gridSpan w:val="2"/>
            <w:vAlign w:val="center"/>
          </w:tcPr>
          <w:p w14:paraId="37584ACF" w14:textId="77777777" w:rsidR="006A675B" w:rsidRPr="006A675B" w:rsidRDefault="006A675B" w:rsidP="00E340DD">
            <w:pPr>
              <w:jc w:val="center"/>
            </w:pPr>
            <w:r w:rsidRPr="006A675B">
              <w:t>2019</w:t>
            </w:r>
          </w:p>
        </w:tc>
        <w:tc>
          <w:tcPr>
            <w:tcW w:w="2489" w:type="dxa"/>
            <w:vAlign w:val="center"/>
          </w:tcPr>
          <w:p w14:paraId="513AAA56" w14:textId="77777777" w:rsidR="006A675B" w:rsidRPr="006A675B" w:rsidRDefault="006A675B" w:rsidP="00E340DD">
            <w:pPr>
              <w:jc w:val="center"/>
            </w:pPr>
            <w:r w:rsidRPr="006A675B">
              <w:t>2020</w:t>
            </w:r>
          </w:p>
        </w:tc>
        <w:tc>
          <w:tcPr>
            <w:tcW w:w="2408" w:type="dxa"/>
            <w:vAlign w:val="center"/>
          </w:tcPr>
          <w:p w14:paraId="52A5757D" w14:textId="77777777" w:rsidR="006A675B" w:rsidRPr="006A675B" w:rsidRDefault="006A675B" w:rsidP="00E340DD">
            <w:pPr>
              <w:jc w:val="center"/>
            </w:pPr>
            <w:r w:rsidRPr="006A675B">
              <w:t>2021</w:t>
            </w:r>
          </w:p>
        </w:tc>
      </w:tr>
      <w:tr w:rsidR="006A675B" w14:paraId="13649F0D" w14:textId="77777777" w:rsidTr="00343CB6">
        <w:trPr>
          <w:trHeight w:val="530"/>
          <w:jc w:val="center"/>
        </w:trPr>
        <w:tc>
          <w:tcPr>
            <w:tcW w:w="1864" w:type="dxa"/>
            <w:vMerge/>
          </w:tcPr>
          <w:p w14:paraId="7F0DE35B" w14:textId="77777777" w:rsidR="006A675B" w:rsidRDefault="006A675B">
            <w:pPr>
              <w:rPr>
                <w:b/>
              </w:rPr>
            </w:pPr>
          </w:p>
        </w:tc>
        <w:tc>
          <w:tcPr>
            <w:tcW w:w="1854" w:type="dxa"/>
            <w:vAlign w:val="center"/>
          </w:tcPr>
          <w:p w14:paraId="52D8050E" w14:textId="77777777" w:rsidR="006A675B" w:rsidRPr="006A675B" w:rsidRDefault="006A675B" w:rsidP="00E340DD">
            <w:pPr>
              <w:jc w:val="center"/>
            </w:pPr>
            <w:r w:rsidRPr="006A675B">
              <w:t>Field</w:t>
            </w:r>
          </w:p>
        </w:tc>
        <w:sdt>
          <w:sdtPr>
            <w:id w:val="68356050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75" w:type="dxa"/>
                <w:gridSpan w:val="2"/>
                <w:vAlign w:val="center"/>
              </w:tcPr>
              <w:p w14:paraId="4446D29C" w14:textId="77777777" w:rsidR="006A675B" w:rsidRPr="006A675B" w:rsidRDefault="006A675B" w:rsidP="00E340DD">
                <w:pPr>
                  <w:jc w:val="center"/>
                </w:pPr>
                <w:r w:rsidRPr="0051788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80489707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89" w:type="dxa"/>
                <w:vAlign w:val="center"/>
              </w:tcPr>
              <w:p w14:paraId="6C0A936B" w14:textId="77777777" w:rsidR="006A675B" w:rsidRPr="006A675B" w:rsidRDefault="006A675B" w:rsidP="00E340DD">
                <w:pPr>
                  <w:jc w:val="center"/>
                </w:pPr>
                <w:r w:rsidRPr="0051788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05399604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08" w:type="dxa"/>
                <w:vAlign w:val="center"/>
              </w:tcPr>
              <w:p w14:paraId="6CC66D86" w14:textId="77777777" w:rsidR="006A675B" w:rsidRPr="006A675B" w:rsidRDefault="006A675B" w:rsidP="00E340DD">
                <w:pPr>
                  <w:jc w:val="center"/>
                </w:pPr>
                <w:r w:rsidRPr="0051788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675B" w14:paraId="62B347A3" w14:textId="77777777" w:rsidTr="00343CB6">
        <w:trPr>
          <w:trHeight w:val="531"/>
          <w:jc w:val="center"/>
        </w:trPr>
        <w:tc>
          <w:tcPr>
            <w:tcW w:w="1864" w:type="dxa"/>
            <w:vMerge/>
          </w:tcPr>
          <w:p w14:paraId="16366275" w14:textId="77777777" w:rsidR="006A675B" w:rsidRDefault="006A675B">
            <w:pPr>
              <w:rPr>
                <w:b/>
              </w:rPr>
            </w:pPr>
          </w:p>
        </w:tc>
        <w:tc>
          <w:tcPr>
            <w:tcW w:w="1854" w:type="dxa"/>
            <w:vAlign w:val="center"/>
          </w:tcPr>
          <w:p w14:paraId="3F6BE6D7" w14:textId="77777777" w:rsidR="006A675B" w:rsidRPr="006A675B" w:rsidRDefault="006A675B" w:rsidP="00E340DD">
            <w:pPr>
              <w:jc w:val="center"/>
            </w:pPr>
            <w:r w:rsidRPr="006A675B">
              <w:t>Total</w:t>
            </w:r>
          </w:p>
        </w:tc>
        <w:sdt>
          <w:sdtPr>
            <w:id w:val="-24587806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75" w:type="dxa"/>
                <w:gridSpan w:val="2"/>
                <w:vAlign w:val="center"/>
              </w:tcPr>
              <w:p w14:paraId="298392C2" w14:textId="77777777" w:rsidR="006A675B" w:rsidRPr="006A675B" w:rsidRDefault="006A675B" w:rsidP="00E340DD">
                <w:pPr>
                  <w:jc w:val="center"/>
                </w:pPr>
                <w:r w:rsidRPr="0051788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38137288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89" w:type="dxa"/>
                <w:vAlign w:val="center"/>
              </w:tcPr>
              <w:p w14:paraId="37A1EF59" w14:textId="77777777" w:rsidR="006A675B" w:rsidRPr="006A675B" w:rsidRDefault="006A675B" w:rsidP="00E340DD">
                <w:pPr>
                  <w:jc w:val="center"/>
                </w:pPr>
                <w:r w:rsidRPr="0051788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0950847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08" w:type="dxa"/>
                <w:vAlign w:val="center"/>
              </w:tcPr>
              <w:p w14:paraId="5A67FF20" w14:textId="77777777" w:rsidR="006A675B" w:rsidRPr="006A675B" w:rsidRDefault="006A675B" w:rsidP="00E340DD">
                <w:pPr>
                  <w:jc w:val="center"/>
                </w:pPr>
                <w:r w:rsidRPr="0051788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E2499" w:rsidRPr="006E2499" w14:paraId="7E182BB1" w14:textId="77777777" w:rsidTr="00E340DD">
        <w:trPr>
          <w:jc w:val="center"/>
        </w:trPr>
        <w:tc>
          <w:tcPr>
            <w:tcW w:w="10790" w:type="dxa"/>
            <w:gridSpan w:val="6"/>
          </w:tcPr>
          <w:p w14:paraId="12D03054" w14:textId="052001D9" w:rsidR="006E2499" w:rsidRDefault="00084EF9">
            <w:pPr>
              <w:rPr>
                <w:sz w:val="20"/>
                <w:szCs w:val="20"/>
              </w:rPr>
            </w:pPr>
            <w:r w:rsidRPr="006E2499">
              <w:rPr>
                <w:sz w:val="20"/>
                <w:szCs w:val="20"/>
              </w:rPr>
              <w:t xml:space="preserve">b. </w:t>
            </w:r>
            <w:r>
              <w:rPr>
                <w:sz w:val="20"/>
                <w:szCs w:val="20"/>
              </w:rPr>
              <w:t>Provide</w:t>
            </w:r>
            <w:r w:rsidR="006E2499">
              <w:rPr>
                <w:sz w:val="20"/>
                <w:szCs w:val="20"/>
              </w:rPr>
              <w:t xml:space="preserve"> data (exclude subcontractors) using your OSHA 300 Forms from the past three years:</w:t>
            </w:r>
            <w:r>
              <w:rPr>
                <w:sz w:val="20"/>
                <w:szCs w:val="20"/>
              </w:rPr>
              <w:t xml:space="preserve"> Attach additional Word documents if necessary. </w:t>
            </w:r>
          </w:p>
          <w:sdt>
            <w:sdtPr>
              <w:rPr>
                <w:sz w:val="20"/>
                <w:szCs w:val="20"/>
              </w:rPr>
              <w:id w:val="1789474281"/>
              <w:placeholder>
                <w:docPart w:val="DefaultPlaceholder_-1854013440"/>
              </w:placeholder>
              <w:showingPlcHdr/>
              <w:text/>
            </w:sdtPr>
            <w:sdtContent>
              <w:p w14:paraId="47A312B8" w14:textId="39B25D07" w:rsidR="00084EF9" w:rsidRDefault="00084EF9">
                <w:pPr>
                  <w:rPr>
                    <w:sz w:val="20"/>
                    <w:szCs w:val="20"/>
                  </w:rPr>
                </w:pPr>
                <w:r w:rsidRPr="0051788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7DAC082" w14:textId="77777777" w:rsidR="006E2499" w:rsidRPr="006E2499" w:rsidRDefault="006E2499">
            <w:pPr>
              <w:rPr>
                <w:sz w:val="20"/>
                <w:szCs w:val="20"/>
              </w:rPr>
            </w:pPr>
          </w:p>
        </w:tc>
      </w:tr>
      <w:tr w:rsidR="006E2499" w:rsidRPr="006E2499" w14:paraId="2A248A2C" w14:textId="77777777" w:rsidTr="00E340DD">
        <w:trPr>
          <w:jc w:val="center"/>
        </w:trPr>
        <w:tc>
          <w:tcPr>
            <w:tcW w:w="10790" w:type="dxa"/>
            <w:gridSpan w:val="6"/>
          </w:tcPr>
          <w:p w14:paraId="005117CC" w14:textId="77777777" w:rsidR="006E2499" w:rsidRDefault="006E24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 Data should be total company data unless specifically requested by the client.</w:t>
            </w:r>
          </w:p>
          <w:p w14:paraId="420A8F34" w14:textId="77777777" w:rsidR="006E2499" w:rsidRPr="006E2499" w:rsidRDefault="006E24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) Combine injuries and illnesses as reported on 300 Form</w:t>
            </w:r>
          </w:p>
        </w:tc>
      </w:tr>
    </w:tbl>
    <w:p w14:paraId="56D57866" w14:textId="77777777" w:rsidR="00343CB6" w:rsidRDefault="00343CB6">
      <w:r>
        <w:br w:type="page"/>
      </w:r>
    </w:p>
    <w:tbl>
      <w:tblPr>
        <w:tblStyle w:val="TableGrid"/>
        <w:tblW w:w="10792" w:type="dxa"/>
        <w:jc w:val="center"/>
        <w:tblLook w:val="04A0" w:firstRow="1" w:lastRow="0" w:firstColumn="1" w:lastColumn="0" w:noHBand="0" w:noVBand="1"/>
      </w:tblPr>
      <w:tblGrid>
        <w:gridCol w:w="445"/>
        <w:gridCol w:w="3576"/>
        <w:gridCol w:w="1104"/>
        <w:gridCol w:w="1170"/>
        <w:gridCol w:w="1170"/>
        <w:gridCol w:w="716"/>
        <w:gridCol w:w="270"/>
        <w:gridCol w:w="184"/>
        <w:gridCol w:w="1047"/>
        <w:gridCol w:w="1110"/>
      </w:tblGrid>
      <w:tr w:rsidR="00195EE2" w14:paraId="68E2E8DB" w14:textId="77777777" w:rsidTr="00F95CFA">
        <w:trPr>
          <w:trHeight w:val="710"/>
          <w:jc w:val="center"/>
        </w:trPr>
        <w:tc>
          <w:tcPr>
            <w:tcW w:w="4021" w:type="dxa"/>
            <w:gridSpan w:val="2"/>
            <w:vMerge w:val="restart"/>
          </w:tcPr>
          <w:p w14:paraId="2517FA0F" w14:textId="77777777" w:rsidR="00195EE2" w:rsidRDefault="00195EE2" w:rsidP="00195EE2">
            <w:pPr>
              <w:rPr>
                <w:b/>
                <w:sz w:val="20"/>
                <w:szCs w:val="20"/>
              </w:rPr>
            </w:pPr>
            <w:r w:rsidRPr="00195EE2">
              <w:rPr>
                <w:b/>
                <w:sz w:val="20"/>
                <w:szCs w:val="20"/>
              </w:rPr>
              <w:lastRenderedPageBreak/>
              <w:t>(3) If your company is not required to maintain “OSHA 300” Forms, please provide information from your “Workers Compensation” insurance carrier itemizing all claims for the last three years.</w:t>
            </w:r>
          </w:p>
        </w:tc>
        <w:tc>
          <w:tcPr>
            <w:tcW w:w="2274" w:type="dxa"/>
            <w:gridSpan w:val="2"/>
            <w:vAlign w:val="center"/>
          </w:tcPr>
          <w:p w14:paraId="23E0DB55" w14:textId="77777777" w:rsidR="00195EE2" w:rsidRPr="00195F83" w:rsidRDefault="00195EE2" w:rsidP="00195EE2">
            <w:pPr>
              <w:jc w:val="center"/>
              <w:rPr>
                <w:b/>
                <w:sz w:val="44"/>
                <w:szCs w:val="44"/>
              </w:rPr>
            </w:pPr>
            <w:r w:rsidRPr="00195F83">
              <w:rPr>
                <w:b/>
                <w:sz w:val="44"/>
                <w:szCs w:val="44"/>
              </w:rPr>
              <w:t>2019</w:t>
            </w:r>
          </w:p>
        </w:tc>
        <w:tc>
          <w:tcPr>
            <w:tcW w:w="2340" w:type="dxa"/>
            <w:gridSpan w:val="4"/>
            <w:vAlign w:val="center"/>
          </w:tcPr>
          <w:p w14:paraId="044B031B" w14:textId="77777777" w:rsidR="00195EE2" w:rsidRPr="00195F83" w:rsidRDefault="00195EE2" w:rsidP="00195EE2">
            <w:pPr>
              <w:jc w:val="center"/>
              <w:rPr>
                <w:b/>
                <w:sz w:val="44"/>
                <w:szCs w:val="44"/>
              </w:rPr>
            </w:pPr>
            <w:r w:rsidRPr="00195F83">
              <w:rPr>
                <w:b/>
                <w:sz w:val="44"/>
                <w:szCs w:val="44"/>
              </w:rPr>
              <w:t>2020</w:t>
            </w:r>
          </w:p>
        </w:tc>
        <w:tc>
          <w:tcPr>
            <w:tcW w:w="2157" w:type="dxa"/>
            <w:gridSpan w:val="2"/>
            <w:vAlign w:val="center"/>
          </w:tcPr>
          <w:p w14:paraId="4CC2D144" w14:textId="77777777" w:rsidR="00195EE2" w:rsidRPr="00195F83" w:rsidRDefault="00195EE2" w:rsidP="00195EE2">
            <w:pPr>
              <w:jc w:val="center"/>
              <w:rPr>
                <w:b/>
                <w:sz w:val="44"/>
                <w:szCs w:val="44"/>
              </w:rPr>
            </w:pPr>
            <w:r w:rsidRPr="00195F83">
              <w:rPr>
                <w:b/>
                <w:sz w:val="44"/>
                <w:szCs w:val="44"/>
              </w:rPr>
              <w:t>2021</w:t>
            </w:r>
          </w:p>
        </w:tc>
      </w:tr>
      <w:tr w:rsidR="00195EE2" w14:paraId="22D8CA78" w14:textId="77777777" w:rsidTr="00F95CFA">
        <w:trPr>
          <w:jc w:val="center"/>
        </w:trPr>
        <w:tc>
          <w:tcPr>
            <w:tcW w:w="4021" w:type="dxa"/>
            <w:gridSpan w:val="2"/>
            <w:vMerge/>
          </w:tcPr>
          <w:p w14:paraId="640BFA84" w14:textId="77777777" w:rsidR="00195EE2" w:rsidRDefault="00195EE2" w:rsidP="00343CB6">
            <w:pPr>
              <w:rPr>
                <w:b/>
                <w:sz w:val="20"/>
                <w:szCs w:val="20"/>
              </w:rPr>
            </w:pPr>
          </w:p>
        </w:tc>
        <w:tc>
          <w:tcPr>
            <w:tcW w:w="1104" w:type="dxa"/>
            <w:vAlign w:val="center"/>
          </w:tcPr>
          <w:p w14:paraId="3A967571" w14:textId="77777777" w:rsidR="00195EE2" w:rsidRPr="00F95CFA" w:rsidRDefault="00195EE2" w:rsidP="00195EE2">
            <w:pPr>
              <w:jc w:val="center"/>
              <w:rPr>
                <w:b/>
                <w:sz w:val="24"/>
                <w:szCs w:val="24"/>
              </w:rPr>
            </w:pPr>
            <w:r w:rsidRPr="00F95CFA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1170" w:type="dxa"/>
            <w:vAlign w:val="center"/>
          </w:tcPr>
          <w:p w14:paraId="39244193" w14:textId="77777777" w:rsidR="00195EE2" w:rsidRPr="00F95CFA" w:rsidRDefault="00195EE2" w:rsidP="00195EE2">
            <w:pPr>
              <w:jc w:val="center"/>
              <w:rPr>
                <w:b/>
                <w:sz w:val="24"/>
                <w:szCs w:val="24"/>
              </w:rPr>
            </w:pPr>
            <w:r w:rsidRPr="00F95CFA">
              <w:rPr>
                <w:b/>
                <w:sz w:val="24"/>
                <w:szCs w:val="24"/>
              </w:rPr>
              <w:t>Rate</w:t>
            </w:r>
          </w:p>
        </w:tc>
        <w:tc>
          <w:tcPr>
            <w:tcW w:w="1170" w:type="dxa"/>
            <w:vAlign w:val="center"/>
          </w:tcPr>
          <w:p w14:paraId="3EF46FDB" w14:textId="77777777" w:rsidR="00195EE2" w:rsidRPr="00F95CFA" w:rsidRDefault="00195EE2" w:rsidP="00195EE2">
            <w:pPr>
              <w:jc w:val="center"/>
              <w:rPr>
                <w:b/>
                <w:sz w:val="24"/>
                <w:szCs w:val="24"/>
              </w:rPr>
            </w:pPr>
            <w:r w:rsidRPr="00F95CFA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1170" w:type="dxa"/>
            <w:gridSpan w:val="3"/>
            <w:vAlign w:val="center"/>
          </w:tcPr>
          <w:p w14:paraId="4273FB07" w14:textId="77777777" w:rsidR="00195EE2" w:rsidRPr="00F95CFA" w:rsidRDefault="00195EE2" w:rsidP="00195EE2">
            <w:pPr>
              <w:jc w:val="center"/>
              <w:rPr>
                <w:b/>
                <w:sz w:val="24"/>
                <w:szCs w:val="24"/>
              </w:rPr>
            </w:pPr>
            <w:r w:rsidRPr="00F95CFA">
              <w:rPr>
                <w:b/>
                <w:sz w:val="24"/>
                <w:szCs w:val="24"/>
              </w:rPr>
              <w:t>Rate</w:t>
            </w:r>
          </w:p>
        </w:tc>
        <w:tc>
          <w:tcPr>
            <w:tcW w:w="1047" w:type="dxa"/>
            <w:vAlign w:val="center"/>
          </w:tcPr>
          <w:p w14:paraId="7672068B" w14:textId="77777777" w:rsidR="00195EE2" w:rsidRPr="00F95CFA" w:rsidRDefault="00195EE2" w:rsidP="00195EE2">
            <w:pPr>
              <w:jc w:val="center"/>
              <w:rPr>
                <w:b/>
                <w:sz w:val="24"/>
                <w:szCs w:val="24"/>
              </w:rPr>
            </w:pPr>
            <w:r w:rsidRPr="00F95CFA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1110" w:type="dxa"/>
            <w:vAlign w:val="center"/>
          </w:tcPr>
          <w:p w14:paraId="0F71FBE2" w14:textId="77777777" w:rsidR="00195EE2" w:rsidRPr="00F95CFA" w:rsidRDefault="00195EE2" w:rsidP="00195EE2">
            <w:pPr>
              <w:jc w:val="center"/>
              <w:rPr>
                <w:b/>
                <w:sz w:val="24"/>
                <w:szCs w:val="24"/>
              </w:rPr>
            </w:pPr>
            <w:r w:rsidRPr="00F95CFA">
              <w:rPr>
                <w:b/>
                <w:sz w:val="24"/>
                <w:szCs w:val="24"/>
              </w:rPr>
              <w:t>Rate</w:t>
            </w:r>
          </w:p>
        </w:tc>
      </w:tr>
      <w:tr w:rsidR="00F95CFA" w14:paraId="095EBC0E" w14:textId="77777777" w:rsidTr="00F95CFA">
        <w:trPr>
          <w:jc w:val="center"/>
        </w:trPr>
        <w:tc>
          <w:tcPr>
            <w:tcW w:w="4021" w:type="dxa"/>
            <w:gridSpan w:val="2"/>
          </w:tcPr>
          <w:p w14:paraId="71DC2E5D" w14:textId="77777777" w:rsidR="00343CB6" w:rsidRDefault="00343CB6" w:rsidP="00343C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atalities </w:t>
            </w:r>
          </w:p>
          <w:p w14:paraId="26EB9EA5" w14:textId="77777777" w:rsidR="00343CB6" w:rsidRPr="00195F83" w:rsidRDefault="00343CB6" w:rsidP="00343CB6">
            <w:pPr>
              <w:rPr>
                <w:sz w:val="20"/>
                <w:szCs w:val="20"/>
              </w:rPr>
            </w:pPr>
            <w:r w:rsidRPr="00195F83">
              <w:rPr>
                <w:sz w:val="20"/>
                <w:szCs w:val="20"/>
              </w:rPr>
              <w:t xml:space="preserve">Rate = Number of fatalities x 200,000 </w:t>
            </w:r>
            <w:r w:rsidRPr="00195F83">
              <w:rPr>
                <w:rFonts w:cstheme="minorHAnsi"/>
                <w:sz w:val="20"/>
                <w:szCs w:val="20"/>
              </w:rPr>
              <w:t>÷</w:t>
            </w:r>
            <w:r w:rsidRPr="00195F83">
              <w:rPr>
                <w:sz w:val="20"/>
                <w:szCs w:val="20"/>
              </w:rPr>
              <w:t xml:space="preserve"> Total Employee Hours</w:t>
            </w:r>
          </w:p>
        </w:tc>
        <w:sdt>
          <w:sdtPr>
            <w:rPr>
              <w:b/>
              <w:sz w:val="28"/>
              <w:szCs w:val="28"/>
            </w:rPr>
            <w:id w:val="-1043903586"/>
            <w:placeholder>
              <w:docPart w:val="5DF694E867654489AEDF493517FB98F2"/>
            </w:placeholder>
          </w:sdtPr>
          <w:sdtEndPr/>
          <w:sdtContent>
            <w:tc>
              <w:tcPr>
                <w:tcW w:w="1104" w:type="dxa"/>
                <w:vAlign w:val="center"/>
              </w:tcPr>
              <w:p w14:paraId="3831F955" w14:textId="77777777" w:rsidR="00343CB6" w:rsidRPr="00F95CFA" w:rsidRDefault="00343CB6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1211540070"/>
            <w:placeholder>
              <w:docPart w:val="5DF694E867654489AEDF493517FB98F2"/>
            </w:placeholder>
          </w:sdtPr>
          <w:sdtEndPr/>
          <w:sdtContent>
            <w:tc>
              <w:tcPr>
                <w:tcW w:w="1170" w:type="dxa"/>
                <w:vAlign w:val="center"/>
              </w:tcPr>
              <w:p w14:paraId="7037001A" w14:textId="77777777" w:rsidR="00343CB6" w:rsidRPr="00F95CFA" w:rsidRDefault="00343CB6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2022613371"/>
            <w:placeholder>
              <w:docPart w:val="5DF694E867654489AEDF493517FB98F2"/>
            </w:placeholder>
          </w:sdtPr>
          <w:sdtEndPr/>
          <w:sdtContent>
            <w:tc>
              <w:tcPr>
                <w:tcW w:w="1170" w:type="dxa"/>
                <w:vAlign w:val="center"/>
              </w:tcPr>
              <w:p w14:paraId="090BD791" w14:textId="77777777" w:rsidR="00343CB6" w:rsidRPr="00F95CFA" w:rsidRDefault="00343CB6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1937792503"/>
            <w:placeholder>
              <w:docPart w:val="5DF694E867654489AEDF493517FB98F2"/>
            </w:placeholder>
          </w:sdtPr>
          <w:sdtEndPr/>
          <w:sdtContent>
            <w:tc>
              <w:tcPr>
                <w:tcW w:w="1170" w:type="dxa"/>
                <w:gridSpan w:val="3"/>
                <w:vAlign w:val="center"/>
              </w:tcPr>
              <w:p w14:paraId="26597B5E" w14:textId="77777777" w:rsidR="00343CB6" w:rsidRPr="00F95CFA" w:rsidRDefault="00343CB6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315995392"/>
            <w:placeholder>
              <w:docPart w:val="5DF694E867654489AEDF493517FB98F2"/>
            </w:placeholder>
          </w:sdtPr>
          <w:sdtEndPr/>
          <w:sdtContent>
            <w:tc>
              <w:tcPr>
                <w:tcW w:w="1047" w:type="dxa"/>
                <w:vAlign w:val="center"/>
              </w:tcPr>
              <w:p w14:paraId="51DE86A3" w14:textId="77777777" w:rsidR="00343CB6" w:rsidRPr="00F95CFA" w:rsidRDefault="00343CB6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732743208"/>
            <w:placeholder>
              <w:docPart w:val="5DF694E867654489AEDF493517FB98F2"/>
            </w:placeholder>
          </w:sdtPr>
          <w:sdtEndPr/>
          <w:sdtContent>
            <w:tc>
              <w:tcPr>
                <w:tcW w:w="1110" w:type="dxa"/>
                <w:vAlign w:val="center"/>
              </w:tcPr>
              <w:p w14:paraId="60DFEB9C" w14:textId="77777777" w:rsidR="00343CB6" w:rsidRPr="00F95CFA" w:rsidRDefault="00343CB6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</w:tr>
      <w:tr w:rsidR="00343CB6" w14:paraId="56B802E6" w14:textId="77777777" w:rsidTr="00F95CFA">
        <w:trPr>
          <w:jc w:val="center"/>
        </w:trPr>
        <w:tc>
          <w:tcPr>
            <w:tcW w:w="4021" w:type="dxa"/>
            <w:gridSpan w:val="2"/>
          </w:tcPr>
          <w:p w14:paraId="12612CA5" w14:textId="77777777" w:rsidR="00343CB6" w:rsidRDefault="00343CB6" w:rsidP="00343C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ost workday case injuries and illnesses involving days away from work, or days of restricted work activity, or both. </w:t>
            </w:r>
          </w:p>
          <w:p w14:paraId="34FA7B53" w14:textId="77777777" w:rsidR="00343CB6" w:rsidRPr="00195F83" w:rsidRDefault="00343CB6" w:rsidP="00343CB6">
            <w:pPr>
              <w:rPr>
                <w:sz w:val="20"/>
                <w:szCs w:val="20"/>
              </w:rPr>
            </w:pPr>
            <w:r w:rsidRPr="00195F83">
              <w:rPr>
                <w:sz w:val="20"/>
                <w:szCs w:val="20"/>
              </w:rPr>
              <w:t>Rate</w:t>
            </w:r>
            <w:r>
              <w:rPr>
                <w:sz w:val="20"/>
                <w:szCs w:val="20"/>
              </w:rPr>
              <w:t xml:space="preserve"> </w:t>
            </w:r>
            <w:r w:rsidRPr="00195F83">
              <w:rPr>
                <w:sz w:val="20"/>
                <w:szCs w:val="20"/>
              </w:rPr>
              <w:t>=</w:t>
            </w:r>
            <w:r>
              <w:rPr>
                <w:sz w:val="20"/>
                <w:szCs w:val="20"/>
              </w:rPr>
              <w:t xml:space="preserve"> </w:t>
            </w:r>
            <w:r w:rsidRPr="00195F83">
              <w:rPr>
                <w:sz w:val="20"/>
                <w:szCs w:val="20"/>
              </w:rPr>
              <w:t xml:space="preserve">Total LW and restricted cases x 200,000 </w:t>
            </w:r>
            <w:r w:rsidRPr="00195F83">
              <w:rPr>
                <w:rFonts w:cstheme="minorHAnsi"/>
                <w:sz w:val="20"/>
                <w:szCs w:val="20"/>
              </w:rPr>
              <w:t>÷</w:t>
            </w:r>
            <w:r w:rsidRPr="00195F83">
              <w:rPr>
                <w:sz w:val="20"/>
                <w:szCs w:val="20"/>
              </w:rPr>
              <w:t xml:space="preserve"> Total Employee hours</w:t>
            </w:r>
          </w:p>
        </w:tc>
        <w:sdt>
          <w:sdtPr>
            <w:rPr>
              <w:b/>
              <w:sz w:val="28"/>
              <w:szCs w:val="28"/>
            </w:rPr>
            <w:id w:val="1136058258"/>
            <w:placeholder>
              <w:docPart w:val="DB42C8CBBA884676A88C23801B3BFAB7"/>
            </w:placeholder>
          </w:sdtPr>
          <w:sdtEndPr/>
          <w:sdtContent>
            <w:tc>
              <w:tcPr>
                <w:tcW w:w="1104" w:type="dxa"/>
                <w:vAlign w:val="center"/>
              </w:tcPr>
              <w:p w14:paraId="085A00A3" w14:textId="77777777" w:rsidR="00343CB6" w:rsidRPr="00F95CFA" w:rsidRDefault="00195EE2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1353148083"/>
            <w:placeholder>
              <w:docPart w:val="DB42C8CBBA884676A88C23801B3BFAB7"/>
            </w:placeholder>
          </w:sdtPr>
          <w:sdtEndPr/>
          <w:sdtContent>
            <w:tc>
              <w:tcPr>
                <w:tcW w:w="1170" w:type="dxa"/>
                <w:vAlign w:val="center"/>
              </w:tcPr>
              <w:p w14:paraId="7FD72CC0" w14:textId="77777777" w:rsidR="00343CB6" w:rsidRPr="00F95CFA" w:rsidRDefault="00195EE2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738447489"/>
            <w:placeholder>
              <w:docPart w:val="DB42C8CBBA884676A88C23801B3BFAB7"/>
            </w:placeholder>
          </w:sdtPr>
          <w:sdtEndPr/>
          <w:sdtContent>
            <w:tc>
              <w:tcPr>
                <w:tcW w:w="1170" w:type="dxa"/>
                <w:vAlign w:val="center"/>
              </w:tcPr>
              <w:p w14:paraId="7CDCC326" w14:textId="77777777" w:rsidR="00343CB6" w:rsidRPr="00F95CFA" w:rsidRDefault="00195EE2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1325088348"/>
            <w:placeholder>
              <w:docPart w:val="DB42C8CBBA884676A88C23801B3BFAB7"/>
            </w:placeholder>
          </w:sdtPr>
          <w:sdtEndPr/>
          <w:sdtContent>
            <w:tc>
              <w:tcPr>
                <w:tcW w:w="1170" w:type="dxa"/>
                <w:gridSpan w:val="3"/>
                <w:vAlign w:val="center"/>
              </w:tcPr>
              <w:p w14:paraId="3C377D52" w14:textId="77777777" w:rsidR="00343CB6" w:rsidRPr="00F95CFA" w:rsidRDefault="00195EE2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1621137365"/>
            <w:placeholder>
              <w:docPart w:val="DB42C8CBBA884676A88C23801B3BFAB7"/>
            </w:placeholder>
          </w:sdtPr>
          <w:sdtEndPr/>
          <w:sdtContent>
            <w:tc>
              <w:tcPr>
                <w:tcW w:w="1047" w:type="dxa"/>
                <w:vAlign w:val="center"/>
              </w:tcPr>
              <w:p w14:paraId="37CF77A6" w14:textId="77777777" w:rsidR="00343CB6" w:rsidRPr="00F95CFA" w:rsidRDefault="00195EE2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1590238123"/>
            <w:placeholder>
              <w:docPart w:val="DB42C8CBBA884676A88C23801B3BFAB7"/>
            </w:placeholder>
          </w:sdtPr>
          <w:sdtEndPr/>
          <w:sdtContent>
            <w:tc>
              <w:tcPr>
                <w:tcW w:w="1110" w:type="dxa"/>
                <w:vAlign w:val="center"/>
              </w:tcPr>
              <w:p w14:paraId="2D2DF25F" w14:textId="77777777" w:rsidR="00343CB6" w:rsidRPr="00F95CFA" w:rsidRDefault="00195EE2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</w:tr>
      <w:tr w:rsidR="00F95CFA" w14:paraId="24CEBC41" w14:textId="77777777" w:rsidTr="00F95CFA">
        <w:trPr>
          <w:jc w:val="center"/>
        </w:trPr>
        <w:tc>
          <w:tcPr>
            <w:tcW w:w="4021" w:type="dxa"/>
            <w:gridSpan w:val="2"/>
          </w:tcPr>
          <w:p w14:paraId="6C5409F8" w14:textId="77777777" w:rsidR="00343CB6" w:rsidRDefault="00343CB6" w:rsidP="00343C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ost workday case injuries and illnesses involving days away from work</w:t>
            </w:r>
          </w:p>
          <w:p w14:paraId="6F0F55D1" w14:textId="77777777" w:rsidR="00343CB6" w:rsidRPr="00195F83" w:rsidRDefault="00343CB6" w:rsidP="00343CB6">
            <w:pPr>
              <w:rPr>
                <w:b/>
                <w:sz w:val="20"/>
                <w:szCs w:val="20"/>
              </w:rPr>
            </w:pPr>
            <w:r w:rsidRPr="00195F83">
              <w:rPr>
                <w:sz w:val="20"/>
                <w:szCs w:val="20"/>
              </w:rPr>
              <w:t>Rate</w:t>
            </w:r>
            <w:r>
              <w:rPr>
                <w:sz w:val="20"/>
                <w:szCs w:val="20"/>
              </w:rPr>
              <w:t xml:space="preserve"> </w:t>
            </w:r>
            <w:r w:rsidRPr="00195F83">
              <w:rPr>
                <w:sz w:val="20"/>
                <w:szCs w:val="20"/>
              </w:rPr>
              <w:t>=</w:t>
            </w:r>
            <w:r>
              <w:rPr>
                <w:sz w:val="20"/>
                <w:szCs w:val="20"/>
              </w:rPr>
              <w:t xml:space="preserve"> </w:t>
            </w:r>
            <w:r w:rsidRPr="00195F83">
              <w:rPr>
                <w:sz w:val="20"/>
                <w:szCs w:val="20"/>
              </w:rPr>
              <w:t xml:space="preserve">Total LW x 200,000 </w:t>
            </w:r>
            <w:r w:rsidRPr="00195F83">
              <w:rPr>
                <w:rFonts w:cstheme="minorHAnsi"/>
                <w:sz w:val="20"/>
                <w:szCs w:val="20"/>
              </w:rPr>
              <w:t>÷</w:t>
            </w:r>
            <w:r w:rsidRPr="00195F83">
              <w:rPr>
                <w:sz w:val="20"/>
                <w:szCs w:val="20"/>
              </w:rPr>
              <w:t xml:space="preserve"> Total Employee hours</w:t>
            </w:r>
          </w:p>
        </w:tc>
        <w:sdt>
          <w:sdtPr>
            <w:rPr>
              <w:b/>
              <w:sz w:val="28"/>
              <w:szCs w:val="28"/>
            </w:rPr>
            <w:id w:val="-191758060"/>
            <w:placeholder>
              <w:docPart w:val="DB42C8CBBA884676A88C23801B3BFAB7"/>
            </w:placeholder>
          </w:sdtPr>
          <w:sdtEndPr/>
          <w:sdtContent>
            <w:tc>
              <w:tcPr>
                <w:tcW w:w="1104" w:type="dxa"/>
                <w:vAlign w:val="center"/>
              </w:tcPr>
              <w:p w14:paraId="3A5C3454" w14:textId="77777777" w:rsidR="00343CB6" w:rsidRPr="00F95CFA" w:rsidRDefault="00195EE2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1685576795"/>
            <w:placeholder>
              <w:docPart w:val="DB42C8CBBA884676A88C23801B3BFAB7"/>
            </w:placeholder>
          </w:sdtPr>
          <w:sdtEndPr/>
          <w:sdtContent>
            <w:tc>
              <w:tcPr>
                <w:tcW w:w="1170" w:type="dxa"/>
                <w:vAlign w:val="center"/>
              </w:tcPr>
              <w:p w14:paraId="7E5048AA" w14:textId="77777777" w:rsidR="00343CB6" w:rsidRPr="00F95CFA" w:rsidRDefault="00195EE2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1305769032"/>
            <w:placeholder>
              <w:docPart w:val="DB42C8CBBA884676A88C23801B3BFAB7"/>
            </w:placeholder>
          </w:sdtPr>
          <w:sdtEndPr/>
          <w:sdtContent>
            <w:tc>
              <w:tcPr>
                <w:tcW w:w="1170" w:type="dxa"/>
                <w:vAlign w:val="center"/>
              </w:tcPr>
              <w:p w14:paraId="69008CE7" w14:textId="77777777" w:rsidR="00343CB6" w:rsidRPr="00F95CFA" w:rsidRDefault="00195EE2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1999758739"/>
            <w:placeholder>
              <w:docPart w:val="DB42C8CBBA884676A88C23801B3BFAB7"/>
            </w:placeholder>
          </w:sdtPr>
          <w:sdtEndPr/>
          <w:sdtContent>
            <w:tc>
              <w:tcPr>
                <w:tcW w:w="1170" w:type="dxa"/>
                <w:gridSpan w:val="3"/>
                <w:vAlign w:val="center"/>
              </w:tcPr>
              <w:p w14:paraId="552A7087" w14:textId="77777777" w:rsidR="00343CB6" w:rsidRPr="00F95CFA" w:rsidRDefault="00195EE2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1300453025"/>
            <w:placeholder>
              <w:docPart w:val="DB42C8CBBA884676A88C23801B3BFAB7"/>
            </w:placeholder>
          </w:sdtPr>
          <w:sdtEndPr/>
          <w:sdtContent>
            <w:tc>
              <w:tcPr>
                <w:tcW w:w="1047" w:type="dxa"/>
                <w:vAlign w:val="center"/>
              </w:tcPr>
              <w:p w14:paraId="582BD97C" w14:textId="77777777" w:rsidR="00343CB6" w:rsidRPr="00F95CFA" w:rsidRDefault="00195EE2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371964919"/>
            <w:placeholder>
              <w:docPart w:val="DB42C8CBBA884676A88C23801B3BFAB7"/>
            </w:placeholder>
          </w:sdtPr>
          <w:sdtEndPr/>
          <w:sdtContent>
            <w:tc>
              <w:tcPr>
                <w:tcW w:w="1110" w:type="dxa"/>
                <w:vAlign w:val="center"/>
              </w:tcPr>
              <w:p w14:paraId="25436036" w14:textId="77777777" w:rsidR="00343CB6" w:rsidRPr="00F95CFA" w:rsidRDefault="00195EE2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</w:tr>
      <w:tr w:rsidR="00343CB6" w14:paraId="77905877" w14:textId="77777777" w:rsidTr="00F95CFA">
        <w:trPr>
          <w:jc w:val="center"/>
        </w:trPr>
        <w:tc>
          <w:tcPr>
            <w:tcW w:w="4021" w:type="dxa"/>
            <w:gridSpan w:val="2"/>
          </w:tcPr>
          <w:p w14:paraId="2A18CBC7" w14:textId="77777777" w:rsidR="00343CB6" w:rsidRDefault="00343CB6" w:rsidP="00343C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juries and Illnesses involving medical treatment only.</w:t>
            </w:r>
          </w:p>
          <w:p w14:paraId="144E53AF" w14:textId="77777777" w:rsidR="00343CB6" w:rsidRPr="006F0CCD" w:rsidRDefault="00343CB6" w:rsidP="00343CB6">
            <w:pPr>
              <w:rPr>
                <w:sz w:val="20"/>
                <w:szCs w:val="20"/>
              </w:rPr>
            </w:pPr>
            <w:r w:rsidRPr="006F0CCD">
              <w:rPr>
                <w:sz w:val="20"/>
                <w:szCs w:val="20"/>
              </w:rPr>
              <w:t xml:space="preserve">Rate = Total Injuries and illnesses involving medical treatment only x 200,000 </w:t>
            </w:r>
            <w:r w:rsidRPr="006F0CCD">
              <w:rPr>
                <w:rFonts w:cstheme="minorHAnsi"/>
                <w:sz w:val="20"/>
                <w:szCs w:val="20"/>
              </w:rPr>
              <w:t>÷</w:t>
            </w:r>
            <w:r w:rsidRPr="006F0CCD">
              <w:rPr>
                <w:sz w:val="20"/>
                <w:szCs w:val="20"/>
              </w:rPr>
              <w:t xml:space="preserve"> Total Employee Hours</w:t>
            </w:r>
          </w:p>
        </w:tc>
        <w:sdt>
          <w:sdtPr>
            <w:rPr>
              <w:b/>
              <w:sz w:val="28"/>
              <w:szCs w:val="28"/>
            </w:rPr>
            <w:id w:val="1577011597"/>
            <w:placeholder>
              <w:docPart w:val="DB42C8CBBA884676A88C23801B3BFAB7"/>
            </w:placeholder>
          </w:sdtPr>
          <w:sdtEndPr/>
          <w:sdtContent>
            <w:tc>
              <w:tcPr>
                <w:tcW w:w="1104" w:type="dxa"/>
                <w:vAlign w:val="center"/>
              </w:tcPr>
              <w:p w14:paraId="1BED1181" w14:textId="77777777" w:rsidR="00343CB6" w:rsidRPr="00F95CFA" w:rsidRDefault="00195EE2" w:rsidP="00195EE2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413165978"/>
            <w:placeholder>
              <w:docPart w:val="DB42C8CBBA884676A88C23801B3BFAB7"/>
            </w:placeholder>
          </w:sdtPr>
          <w:sdtEndPr/>
          <w:sdtContent>
            <w:tc>
              <w:tcPr>
                <w:tcW w:w="1170" w:type="dxa"/>
                <w:vAlign w:val="center"/>
              </w:tcPr>
              <w:p w14:paraId="70C54CCA" w14:textId="497DFD1C" w:rsidR="00343CB6" w:rsidRPr="00F95CFA" w:rsidRDefault="00F95CFA" w:rsidP="00F95CFA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471103008"/>
            <w:placeholder>
              <w:docPart w:val="DB42C8CBBA884676A88C23801B3BFAB7"/>
            </w:placeholder>
          </w:sdtPr>
          <w:sdtEndPr/>
          <w:sdtContent>
            <w:tc>
              <w:tcPr>
                <w:tcW w:w="1170" w:type="dxa"/>
                <w:vAlign w:val="center"/>
              </w:tcPr>
              <w:p w14:paraId="5C1FD3CC" w14:textId="601121EB" w:rsidR="00343CB6" w:rsidRPr="00F95CFA" w:rsidRDefault="00F95CFA" w:rsidP="00F95CFA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18392911"/>
            <w:placeholder>
              <w:docPart w:val="DB42C8CBBA884676A88C23801B3BFAB7"/>
            </w:placeholder>
          </w:sdtPr>
          <w:sdtEndPr/>
          <w:sdtContent>
            <w:tc>
              <w:tcPr>
                <w:tcW w:w="1170" w:type="dxa"/>
                <w:gridSpan w:val="3"/>
                <w:vAlign w:val="center"/>
              </w:tcPr>
              <w:p w14:paraId="4C0D2109" w14:textId="2C5B27C3" w:rsidR="00343CB6" w:rsidRPr="00F95CFA" w:rsidRDefault="00F95CFA" w:rsidP="00F95CFA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472054816"/>
            <w:placeholder>
              <w:docPart w:val="DB42C8CBBA884676A88C23801B3BFAB7"/>
            </w:placeholder>
          </w:sdtPr>
          <w:sdtEndPr/>
          <w:sdtContent>
            <w:tc>
              <w:tcPr>
                <w:tcW w:w="1047" w:type="dxa"/>
                <w:vAlign w:val="center"/>
              </w:tcPr>
              <w:p w14:paraId="2EB92DA3" w14:textId="5042B7EF" w:rsidR="00343CB6" w:rsidRPr="00F95CFA" w:rsidRDefault="00F95CFA" w:rsidP="00F95CFA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21166916"/>
            <w:placeholder>
              <w:docPart w:val="DB42C8CBBA884676A88C23801B3BFAB7"/>
            </w:placeholder>
          </w:sdtPr>
          <w:sdtEndPr/>
          <w:sdtContent>
            <w:tc>
              <w:tcPr>
                <w:tcW w:w="1110" w:type="dxa"/>
                <w:vAlign w:val="center"/>
              </w:tcPr>
              <w:p w14:paraId="1118981D" w14:textId="08798217" w:rsidR="00343CB6" w:rsidRPr="00F95CFA" w:rsidRDefault="00F95CFA" w:rsidP="00F95CFA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</w:tr>
      <w:tr w:rsidR="00343CB6" w14:paraId="54DBCD01" w14:textId="77777777" w:rsidTr="00F95CFA">
        <w:trPr>
          <w:jc w:val="center"/>
        </w:trPr>
        <w:tc>
          <w:tcPr>
            <w:tcW w:w="4021" w:type="dxa"/>
            <w:gridSpan w:val="2"/>
          </w:tcPr>
          <w:p w14:paraId="779EB574" w14:textId="77777777" w:rsidR="00343CB6" w:rsidRDefault="00343CB6" w:rsidP="00343C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otal OSHA Recordable Injury and Illness Rate </w:t>
            </w:r>
          </w:p>
          <w:p w14:paraId="1EA41675" w14:textId="77777777" w:rsidR="00343CB6" w:rsidRPr="006F0CCD" w:rsidRDefault="00343CB6" w:rsidP="00343CB6">
            <w:pPr>
              <w:rPr>
                <w:sz w:val="20"/>
                <w:szCs w:val="20"/>
              </w:rPr>
            </w:pPr>
            <w:r w:rsidRPr="006F0CCD">
              <w:rPr>
                <w:sz w:val="20"/>
                <w:szCs w:val="20"/>
              </w:rPr>
              <w:t xml:space="preserve">Rate = Total Injuries and Illnesses x 200,000 </w:t>
            </w:r>
            <w:r w:rsidRPr="006F0CCD">
              <w:rPr>
                <w:rFonts w:cstheme="minorHAnsi"/>
                <w:sz w:val="20"/>
                <w:szCs w:val="20"/>
              </w:rPr>
              <w:t>÷</w:t>
            </w:r>
            <w:r w:rsidRPr="006F0CCD">
              <w:rPr>
                <w:sz w:val="20"/>
                <w:szCs w:val="20"/>
              </w:rPr>
              <w:t xml:space="preserve"> Total Employee Hours</w:t>
            </w:r>
          </w:p>
        </w:tc>
        <w:sdt>
          <w:sdtPr>
            <w:rPr>
              <w:b/>
              <w:sz w:val="28"/>
              <w:szCs w:val="28"/>
            </w:rPr>
            <w:id w:val="-181751762"/>
            <w:placeholder>
              <w:docPart w:val="DB42C8CBBA884676A88C23801B3BFAB7"/>
            </w:placeholder>
          </w:sdtPr>
          <w:sdtEndPr/>
          <w:sdtContent>
            <w:tc>
              <w:tcPr>
                <w:tcW w:w="1104" w:type="dxa"/>
                <w:vAlign w:val="center"/>
              </w:tcPr>
              <w:p w14:paraId="17FE4EF6" w14:textId="19A56BA5" w:rsidR="00343CB6" w:rsidRPr="00F95CFA" w:rsidRDefault="00F95CFA" w:rsidP="00F95CFA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648029134"/>
            <w:placeholder>
              <w:docPart w:val="DB42C8CBBA884676A88C23801B3BFAB7"/>
            </w:placeholder>
          </w:sdtPr>
          <w:sdtEndPr/>
          <w:sdtContent>
            <w:tc>
              <w:tcPr>
                <w:tcW w:w="1170" w:type="dxa"/>
                <w:vAlign w:val="center"/>
              </w:tcPr>
              <w:p w14:paraId="1227FFA6" w14:textId="501584C1" w:rsidR="00343CB6" w:rsidRPr="00F95CFA" w:rsidRDefault="00F95CFA" w:rsidP="00F95CFA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584919587"/>
            <w:placeholder>
              <w:docPart w:val="DB42C8CBBA884676A88C23801B3BFAB7"/>
            </w:placeholder>
          </w:sdtPr>
          <w:sdtEndPr/>
          <w:sdtContent>
            <w:tc>
              <w:tcPr>
                <w:tcW w:w="1170" w:type="dxa"/>
                <w:vAlign w:val="center"/>
              </w:tcPr>
              <w:p w14:paraId="23873356" w14:textId="730549EF" w:rsidR="00343CB6" w:rsidRPr="00F95CFA" w:rsidRDefault="00F95CFA" w:rsidP="00F95CFA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552625648"/>
            <w:placeholder>
              <w:docPart w:val="DB42C8CBBA884676A88C23801B3BFAB7"/>
            </w:placeholder>
          </w:sdtPr>
          <w:sdtEndPr/>
          <w:sdtContent>
            <w:tc>
              <w:tcPr>
                <w:tcW w:w="1170" w:type="dxa"/>
                <w:gridSpan w:val="3"/>
                <w:vAlign w:val="center"/>
              </w:tcPr>
              <w:p w14:paraId="14C92E48" w14:textId="57823102" w:rsidR="00343CB6" w:rsidRPr="00F95CFA" w:rsidRDefault="00F95CFA" w:rsidP="00F95CFA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64224696"/>
            <w:placeholder>
              <w:docPart w:val="DB42C8CBBA884676A88C23801B3BFAB7"/>
            </w:placeholder>
          </w:sdtPr>
          <w:sdtEndPr/>
          <w:sdtContent>
            <w:tc>
              <w:tcPr>
                <w:tcW w:w="1047" w:type="dxa"/>
                <w:vAlign w:val="center"/>
              </w:tcPr>
              <w:p w14:paraId="050130F0" w14:textId="4043FE46" w:rsidR="00343CB6" w:rsidRPr="00F95CFA" w:rsidRDefault="00F95CFA" w:rsidP="00F95CFA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513070224"/>
            <w:placeholder>
              <w:docPart w:val="DB42C8CBBA884676A88C23801B3BFAB7"/>
            </w:placeholder>
          </w:sdtPr>
          <w:sdtEndPr/>
          <w:sdtContent>
            <w:tc>
              <w:tcPr>
                <w:tcW w:w="1110" w:type="dxa"/>
                <w:vAlign w:val="center"/>
              </w:tcPr>
              <w:p w14:paraId="19BF242F" w14:textId="1EF393CD" w:rsidR="00343CB6" w:rsidRPr="00F95CFA" w:rsidRDefault="00F95CFA" w:rsidP="00F95CFA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F95CFA">
                  <w:rPr>
                    <w:b/>
                    <w:sz w:val="28"/>
                    <w:szCs w:val="28"/>
                  </w:rPr>
                  <w:t>###</w:t>
                </w:r>
              </w:p>
            </w:tc>
          </w:sdtContent>
        </w:sdt>
      </w:tr>
      <w:tr w:rsidR="00343CB6" w14:paraId="3F23AD81" w14:textId="77777777" w:rsidTr="00F95CFA">
        <w:trPr>
          <w:jc w:val="center"/>
        </w:trPr>
        <w:tc>
          <w:tcPr>
            <w:tcW w:w="10792" w:type="dxa"/>
            <w:gridSpan w:val="10"/>
          </w:tcPr>
          <w:p w14:paraId="0F548678" w14:textId="77777777" w:rsidR="00343CB6" w:rsidRDefault="00343CB6" w:rsidP="00343C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Has your company received any regulatory (EPA, OSHA, ect.), civil or criminal citations in the last three years? </w:t>
            </w:r>
          </w:p>
          <w:p w14:paraId="38B75AAC" w14:textId="6F028105" w:rsidR="00343CB6" w:rsidRDefault="00343CB6" w:rsidP="00343CB6">
            <w:pPr>
              <w:rPr>
                <w:b/>
                <w:sz w:val="20"/>
                <w:szCs w:val="20"/>
              </w:rPr>
            </w:pPr>
            <w:r w:rsidRPr="009B236C">
              <w:rPr>
                <w:sz w:val="20"/>
                <w:szCs w:val="20"/>
              </w:rPr>
              <w:t xml:space="preserve">      </w:t>
            </w:r>
            <w:sdt>
              <w:sdtPr>
                <w:rPr>
                  <w:sz w:val="20"/>
                  <w:szCs w:val="20"/>
                </w:rPr>
                <w:id w:val="-43221378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95CF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9B236C">
              <w:rPr>
                <w:sz w:val="20"/>
                <w:szCs w:val="20"/>
              </w:rPr>
              <w:t xml:space="preserve">  Yes      </w:t>
            </w:r>
            <w:sdt>
              <w:sdtPr>
                <w:rPr>
                  <w:sz w:val="20"/>
                  <w:szCs w:val="20"/>
                </w:rPr>
                <w:id w:val="-184539279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95CF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9B236C">
              <w:rPr>
                <w:sz w:val="20"/>
                <w:szCs w:val="20"/>
              </w:rPr>
              <w:t xml:space="preserve"> No             If yes, please </w:t>
            </w:r>
            <w:r w:rsidR="00084EF9" w:rsidRPr="009B236C">
              <w:rPr>
                <w:sz w:val="20"/>
                <w:szCs w:val="20"/>
              </w:rPr>
              <w:t>explain</w:t>
            </w:r>
            <w:r w:rsidR="00084EF9">
              <w:rPr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id w:val="2145082433"/>
                <w:placeholder>
                  <w:docPart w:val="DB42C8CBBA884676A88C23801B3BFAB7"/>
                </w:placeholder>
                <w:showingPlcHdr/>
              </w:sdtPr>
              <w:sdtEndPr/>
              <w:sdtContent>
                <w:r w:rsidRPr="0051788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D1E5159" w14:textId="77777777" w:rsidR="00343CB6" w:rsidRPr="00195F83" w:rsidRDefault="00343CB6" w:rsidP="00343CB6">
            <w:pPr>
              <w:rPr>
                <w:b/>
                <w:sz w:val="20"/>
                <w:szCs w:val="20"/>
              </w:rPr>
            </w:pPr>
          </w:p>
        </w:tc>
      </w:tr>
      <w:tr w:rsidR="009B236C" w:rsidRPr="009B236C" w14:paraId="3D30638E" w14:textId="77777777" w:rsidTr="00F95CFA">
        <w:trPr>
          <w:jc w:val="center"/>
        </w:trPr>
        <w:tc>
          <w:tcPr>
            <w:tcW w:w="10792" w:type="dxa"/>
            <w:gridSpan w:val="10"/>
            <w:shd w:val="clear" w:color="auto" w:fill="000000" w:themeFill="text1"/>
          </w:tcPr>
          <w:p w14:paraId="3BA17C75" w14:textId="09F30E27" w:rsidR="009B236C" w:rsidRPr="009B236C" w:rsidRDefault="00343CB6" w:rsidP="009B236C">
            <w:pPr>
              <w:jc w:val="center"/>
              <w:rPr>
                <w:b/>
                <w:caps/>
                <w:color w:val="FFFFFF" w:themeColor="background1"/>
                <w:sz w:val="28"/>
                <w:szCs w:val="28"/>
              </w:rPr>
            </w:pPr>
            <w:r>
              <w:br w:type="page"/>
            </w:r>
            <w:r w:rsidR="009B236C" w:rsidRPr="009B236C">
              <w:rPr>
                <w:b/>
                <w:caps/>
                <w:color w:val="FFFFFF" w:themeColor="background1"/>
                <w:sz w:val="28"/>
                <w:szCs w:val="28"/>
              </w:rPr>
              <w:t>Information Submittal</w:t>
            </w:r>
          </w:p>
        </w:tc>
      </w:tr>
      <w:tr w:rsidR="009B236C" w:rsidRPr="009B236C" w14:paraId="265E97B7" w14:textId="77777777" w:rsidTr="00F95CFA">
        <w:trPr>
          <w:jc w:val="center"/>
        </w:trPr>
        <w:tc>
          <w:tcPr>
            <w:tcW w:w="10792" w:type="dxa"/>
            <w:gridSpan w:val="10"/>
            <w:shd w:val="clear" w:color="auto" w:fill="auto"/>
          </w:tcPr>
          <w:p w14:paraId="04680A44" w14:textId="77777777" w:rsidR="009B236C" w:rsidRPr="0011150B" w:rsidRDefault="009B236C" w:rsidP="002769F9">
            <w:pPr>
              <w:rPr>
                <w:sz w:val="20"/>
                <w:szCs w:val="20"/>
              </w:rPr>
            </w:pPr>
            <w:r w:rsidRPr="0011150B">
              <w:rPr>
                <w:sz w:val="20"/>
                <w:szCs w:val="20"/>
              </w:rPr>
              <w:t xml:space="preserve">Please provide copies of the checked items below along with this Initial Audit Form and the Safety Information Sheet. If any program is missing, you will score a “0” for that section. </w:t>
            </w:r>
          </w:p>
        </w:tc>
      </w:tr>
      <w:tr w:rsidR="0011150B" w14:paraId="5C251DB2" w14:textId="77777777" w:rsidTr="00F95CFA">
        <w:tblPrEx>
          <w:jc w:val="left"/>
        </w:tblPrEx>
        <w:tc>
          <w:tcPr>
            <w:tcW w:w="445" w:type="dxa"/>
          </w:tcPr>
          <w:p w14:paraId="15EF0620" w14:textId="77777777" w:rsidR="0011150B" w:rsidRDefault="0011150B">
            <w:pPr>
              <w:rPr>
                <w:b/>
              </w:rPr>
            </w:pPr>
          </w:p>
        </w:tc>
        <w:tc>
          <w:tcPr>
            <w:tcW w:w="7736" w:type="dxa"/>
            <w:gridSpan w:val="5"/>
          </w:tcPr>
          <w:p w14:paraId="0DCAA769" w14:textId="77777777" w:rsidR="0011150B" w:rsidRDefault="0011150B">
            <w:pPr>
              <w:rPr>
                <w:b/>
              </w:rPr>
            </w:pPr>
          </w:p>
        </w:tc>
        <w:tc>
          <w:tcPr>
            <w:tcW w:w="270" w:type="dxa"/>
          </w:tcPr>
          <w:p w14:paraId="328519F2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37413899" w14:textId="77777777" w:rsidR="0011150B" w:rsidRDefault="0011150B">
            <w:pPr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11150B" w14:paraId="35055924" w14:textId="77777777" w:rsidTr="00F95CFA">
        <w:tblPrEx>
          <w:jc w:val="left"/>
        </w:tblPrEx>
        <w:tc>
          <w:tcPr>
            <w:tcW w:w="445" w:type="dxa"/>
          </w:tcPr>
          <w:p w14:paraId="16F126E2" w14:textId="77777777" w:rsidR="0011150B" w:rsidRDefault="0011150B">
            <w:pPr>
              <w:rPr>
                <w:b/>
              </w:rPr>
            </w:pPr>
          </w:p>
        </w:tc>
        <w:tc>
          <w:tcPr>
            <w:tcW w:w="7736" w:type="dxa"/>
            <w:gridSpan w:val="5"/>
          </w:tcPr>
          <w:p w14:paraId="3C6D7130" w14:textId="77777777" w:rsidR="0011150B" w:rsidRDefault="0011150B">
            <w:pPr>
              <w:rPr>
                <w:b/>
              </w:rPr>
            </w:pPr>
            <w:r>
              <w:rPr>
                <w:b/>
              </w:rPr>
              <w:t>1. Fatalities (this form)</w:t>
            </w:r>
          </w:p>
        </w:tc>
        <w:tc>
          <w:tcPr>
            <w:tcW w:w="270" w:type="dxa"/>
          </w:tcPr>
          <w:p w14:paraId="4D9C040C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75541061" w14:textId="77777777" w:rsidR="0011150B" w:rsidRDefault="0011150B">
            <w:pPr>
              <w:rPr>
                <w:b/>
              </w:rPr>
            </w:pPr>
          </w:p>
        </w:tc>
      </w:tr>
      <w:tr w:rsidR="0011150B" w14:paraId="41D48A5D" w14:textId="77777777" w:rsidTr="00F95CFA">
        <w:tblPrEx>
          <w:jc w:val="left"/>
        </w:tblPrEx>
        <w:tc>
          <w:tcPr>
            <w:tcW w:w="445" w:type="dxa"/>
          </w:tcPr>
          <w:p w14:paraId="29399651" w14:textId="77777777" w:rsidR="0011150B" w:rsidRDefault="0011150B">
            <w:pPr>
              <w:rPr>
                <w:b/>
              </w:rPr>
            </w:pPr>
          </w:p>
        </w:tc>
        <w:tc>
          <w:tcPr>
            <w:tcW w:w="7736" w:type="dxa"/>
            <w:gridSpan w:val="5"/>
          </w:tcPr>
          <w:p w14:paraId="21486BE8" w14:textId="77777777" w:rsidR="0011150B" w:rsidRDefault="0011150B" w:rsidP="0011150B">
            <w:pPr>
              <w:rPr>
                <w:b/>
              </w:rPr>
            </w:pPr>
            <w:r>
              <w:rPr>
                <w:b/>
              </w:rPr>
              <w:t>2. OSHA Incidence of Lost Workday Rate (</w:t>
            </w:r>
            <w:r w:rsidRPr="0011150B">
              <w:rPr>
                <w:b/>
              </w:rPr>
              <w:t>this form)</w:t>
            </w:r>
          </w:p>
        </w:tc>
        <w:tc>
          <w:tcPr>
            <w:tcW w:w="270" w:type="dxa"/>
          </w:tcPr>
          <w:p w14:paraId="72606BE2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7817BDAD" w14:textId="77777777" w:rsidR="0011150B" w:rsidRDefault="0011150B">
            <w:pPr>
              <w:rPr>
                <w:b/>
              </w:rPr>
            </w:pPr>
          </w:p>
        </w:tc>
      </w:tr>
      <w:tr w:rsidR="0011150B" w14:paraId="1F855CE1" w14:textId="77777777" w:rsidTr="00F95CFA">
        <w:tblPrEx>
          <w:jc w:val="left"/>
        </w:tblPrEx>
        <w:tc>
          <w:tcPr>
            <w:tcW w:w="445" w:type="dxa"/>
          </w:tcPr>
          <w:p w14:paraId="11CCD6A6" w14:textId="77777777" w:rsidR="0011150B" w:rsidRDefault="0011150B">
            <w:pPr>
              <w:rPr>
                <w:b/>
              </w:rPr>
            </w:pPr>
          </w:p>
        </w:tc>
        <w:tc>
          <w:tcPr>
            <w:tcW w:w="7736" w:type="dxa"/>
            <w:gridSpan w:val="5"/>
          </w:tcPr>
          <w:p w14:paraId="7A534F01" w14:textId="77777777" w:rsidR="0011150B" w:rsidRDefault="0011150B">
            <w:pPr>
              <w:rPr>
                <w:b/>
              </w:rPr>
            </w:pPr>
            <w:r>
              <w:rPr>
                <w:b/>
              </w:rPr>
              <w:t xml:space="preserve">3. </w:t>
            </w:r>
            <w:r w:rsidRPr="0011150B">
              <w:rPr>
                <w:b/>
              </w:rPr>
              <w:t>Total OSHA Recordable Injury and Illness</w:t>
            </w:r>
            <w:r>
              <w:rPr>
                <w:b/>
              </w:rPr>
              <w:t xml:space="preserve"> (this form)</w:t>
            </w:r>
          </w:p>
        </w:tc>
        <w:tc>
          <w:tcPr>
            <w:tcW w:w="270" w:type="dxa"/>
          </w:tcPr>
          <w:p w14:paraId="690ADC1C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60AB1D06" w14:textId="77777777" w:rsidR="0011150B" w:rsidRDefault="0011150B">
            <w:pPr>
              <w:rPr>
                <w:b/>
              </w:rPr>
            </w:pPr>
          </w:p>
        </w:tc>
      </w:tr>
      <w:tr w:rsidR="0011150B" w14:paraId="45A17CD7" w14:textId="77777777" w:rsidTr="00F95CFA">
        <w:tblPrEx>
          <w:jc w:val="left"/>
        </w:tblPrEx>
        <w:tc>
          <w:tcPr>
            <w:tcW w:w="445" w:type="dxa"/>
          </w:tcPr>
          <w:p w14:paraId="5A48D437" w14:textId="77777777" w:rsidR="0011150B" w:rsidRDefault="0011150B">
            <w:pPr>
              <w:rPr>
                <w:b/>
              </w:rPr>
            </w:pPr>
          </w:p>
        </w:tc>
        <w:tc>
          <w:tcPr>
            <w:tcW w:w="7736" w:type="dxa"/>
            <w:gridSpan w:val="5"/>
          </w:tcPr>
          <w:p w14:paraId="37022FD4" w14:textId="77777777" w:rsidR="0011150B" w:rsidRDefault="0011150B" w:rsidP="002769F9">
            <w:pPr>
              <w:rPr>
                <w:b/>
              </w:rPr>
            </w:pPr>
            <w:r>
              <w:rPr>
                <w:b/>
              </w:rPr>
              <w:t>4. Regulatory Agency</w:t>
            </w:r>
            <w:r w:rsidR="002769F9">
              <w:rPr>
                <w:b/>
              </w:rPr>
              <w:t xml:space="preserve"> Citations for year 2021 (Use an additional page if necessary)</w:t>
            </w:r>
          </w:p>
        </w:tc>
        <w:tc>
          <w:tcPr>
            <w:tcW w:w="270" w:type="dxa"/>
          </w:tcPr>
          <w:p w14:paraId="69F1966E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7424DF90" w14:textId="77777777" w:rsidR="0011150B" w:rsidRDefault="0011150B">
            <w:pPr>
              <w:rPr>
                <w:b/>
              </w:rPr>
            </w:pPr>
          </w:p>
        </w:tc>
      </w:tr>
      <w:tr w:rsidR="0011150B" w14:paraId="575DF6E2" w14:textId="77777777" w:rsidTr="00F95CFA">
        <w:tblPrEx>
          <w:jc w:val="left"/>
        </w:tblPrEx>
        <w:tc>
          <w:tcPr>
            <w:tcW w:w="445" w:type="dxa"/>
          </w:tcPr>
          <w:p w14:paraId="5F3F22BD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sym w:font="Wingdings" w:char="F0FC"/>
            </w:r>
          </w:p>
        </w:tc>
        <w:tc>
          <w:tcPr>
            <w:tcW w:w="7736" w:type="dxa"/>
            <w:gridSpan w:val="5"/>
          </w:tcPr>
          <w:p w14:paraId="14249650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t>5. Year to Year Improvement – Last three years</w:t>
            </w:r>
            <w:r w:rsidR="00E340DD">
              <w:rPr>
                <w:b/>
              </w:rPr>
              <w:t xml:space="preserve"> </w:t>
            </w:r>
          </w:p>
        </w:tc>
        <w:tc>
          <w:tcPr>
            <w:tcW w:w="270" w:type="dxa"/>
          </w:tcPr>
          <w:p w14:paraId="5AA732E2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5B57EE4D" w14:textId="77777777" w:rsidR="0011150B" w:rsidRDefault="0011150B">
            <w:pPr>
              <w:rPr>
                <w:b/>
              </w:rPr>
            </w:pPr>
          </w:p>
        </w:tc>
      </w:tr>
      <w:tr w:rsidR="0011150B" w14:paraId="4190C244" w14:textId="77777777" w:rsidTr="00F95CFA">
        <w:tblPrEx>
          <w:jc w:val="left"/>
        </w:tblPrEx>
        <w:tc>
          <w:tcPr>
            <w:tcW w:w="445" w:type="dxa"/>
          </w:tcPr>
          <w:p w14:paraId="4AD5200E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sym w:font="Wingdings" w:char="F0FC"/>
            </w:r>
          </w:p>
        </w:tc>
        <w:tc>
          <w:tcPr>
            <w:tcW w:w="7736" w:type="dxa"/>
            <w:gridSpan w:val="5"/>
          </w:tcPr>
          <w:p w14:paraId="6D3B9EC3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t>6. Safety Goals</w:t>
            </w:r>
          </w:p>
        </w:tc>
        <w:tc>
          <w:tcPr>
            <w:tcW w:w="270" w:type="dxa"/>
          </w:tcPr>
          <w:p w14:paraId="23468B57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645C3CAE" w14:textId="77777777" w:rsidR="0011150B" w:rsidRDefault="0011150B">
            <w:pPr>
              <w:rPr>
                <w:b/>
              </w:rPr>
            </w:pPr>
          </w:p>
        </w:tc>
      </w:tr>
      <w:tr w:rsidR="0011150B" w14:paraId="3537D767" w14:textId="77777777" w:rsidTr="00F95CFA">
        <w:tblPrEx>
          <w:jc w:val="left"/>
        </w:tblPrEx>
        <w:tc>
          <w:tcPr>
            <w:tcW w:w="445" w:type="dxa"/>
          </w:tcPr>
          <w:p w14:paraId="6979897C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sym w:font="Wingdings" w:char="F0FC"/>
            </w:r>
          </w:p>
        </w:tc>
        <w:tc>
          <w:tcPr>
            <w:tcW w:w="7736" w:type="dxa"/>
            <w:gridSpan w:val="5"/>
          </w:tcPr>
          <w:p w14:paraId="769C51A1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t>7. Accident/ Incident Investigation Process</w:t>
            </w:r>
          </w:p>
        </w:tc>
        <w:tc>
          <w:tcPr>
            <w:tcW w:w="270" w:type="dxa"/>
          </w:tcPr>
          <w:p w14:paraId="65F489CB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715717C5" w14:textId="77777777" w:rsidR="0011150B" w:rsidRDefault="0011150B">
            <w:pPr>
              <w:rPr>
                <w:b/>
              </w:rPr>
            </w:pPr>
          </w:p>
        </w:tc>
      </w:tr>
      <w:tr w:rsidR="0011150B" w14:paraId="2960BAD1" w14:textId="77777777" w:rsidTr="00F95CFA">
        <w:tblPrEx>
          <w:jc w:val="left"/>
        </w:tblPrEx>
        <w:tc>
          <w:tcPr>
            <w:tcW w:w="445" w:type="dxa"/>
          </w:tcPr>
          <w:p w14:paraId="3A4F678E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sym w:font="Wingdings" w:char="F0FC"/>
            </w:r>
          </w:p>
        </w:tc>
        <w:tc>
          <w:tcPr>
            <w:tcW w:w="7736" w:type="dxa"/>
            <w:gridSpan w:val="5"/>
          </w:tcPr>
          <w:p w14:paraId="134483F6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t>8. Incident Lessons Learned</w:t>
            </w:r>
          </w:p>
        </w:tc>
        <w:tc>
          <w:tcPr>
            <w:tcW w:w="270" w:type="dxa"/>
          </w:tcPr>
          <w:p w14:paraId="468731E2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4B9189CF" w14:textId="77777777" w:rsidR="0011150B" w:rsidRDefault="0011150B">
            <w:pPr>
              <w:rPr>
                <w:b/>
              </w:rPr>
            </w:pPr>
          </w:p>
        </w:tc>
      </w:tr>
      <w:tr w:rsidR="0011150B" w14:paraId="14CD07B7" w14:textId="77777777" w:rsidTr="00F95CFA">
        <w:tblPrEx>
          <w:jc w:val="left"/>
        </w:tblPrEx>
        <w:tc>
          <w:tcPr>
            <w:tcW w:w="445" w:type="dxa"/>
          </w:tcPr>
          <w:p w14:paraId="7EEBBDFC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sym w:font="Wingdings" w:char="F0FC"/>
            </w:r>
          </w:p>
        </w:tc>
        <w:tc>
          <w:tcPr>
            <w:tcW w:w="7736" w:type="dxa"/>
            <w:gridSpan w:val="5"/>
          </w:tcPr>
          <w:p w14:paraId="34E4797D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t>9. Internal Audit / Assessment Program</w:t>
            </w:r>
          </w:p>
        </w:tc>
        <w:tc>
          <w:tcPr>
            <w:tcW w:w="270" w:type="dxa"/>
          </w:tcPr>
          <w:p w14:paraId="3C157D83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1F7CE0E9" w14:textId="77777777" w:rsidR="0011150B" w:rsidRDefault="0011150B">
            <w:pPr>
              <w:rPr>
                <w:b/>
              </w:rPr>
            </w:pPr>
          </w:p>
        </w:tc>
      </w:tr>
      <w:tr w:rsidR="0011150B" w14:paraId="74F56FCD" w14:textId="77777777" w:rsidTr="00F95CFA">
        <w:tblPrEx>
          <w:jc w:val="left"/>
        </w:tblPrEx>
        <w:tc>
          <w:tcPr>
            <w:tcW w:w="445" w:type="dxa"/>
          </w:tcPr>
          <w:p w14:paraId="18ADAC62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sym w:font="Wingdings" w:char="F0FC"/>
            </w:r>
          </w:p>
        </w:tc>
        <w:tc>
          <w:tcPr>
            <w:tcW w:w="7736" w:type="dxa"/>
            <w:gridSpan w:val="5"/>
          </w:tcPr>
          <w:p w14:paraId="59BAE838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t>10. Contractor Orientation and HSE Training Program</w:t>
            </w:r>
          </w:p>
        </w:tc>
        <w:tc>
          <w:tcPr>
            <w:tcW w:w="270" w:type="dxa"/>
          </w:tcPr>
          <w:p w14:paraId="726B8428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21B9EE3D" w14:textId="77777777" w:rsidR="0011150B" w:rsidRDefault="0011150B">
            <w:pPr>
              <w:rPr>
                <w:b/>
              </w:rPr>
            </w:pPr>
          </w:p>
        </w:tc>
      </w:tr>
      <w:tr w:rsidR="0011150B" w14:paraId="6E0256A6" w14:textId="77777777" w:rsidTr="00F95CFA">
        <w:tblPrEx>
          <w:jc w:val="left"/>
        </w:tblPrEx>
        <w:tc>
          <w:tcPr>
            <w:tcW w:w="445" w:type="dxa"/>
          </w:tcPr>
          <w:p w14:paraId="06CEFCEB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sym w:font="Wingdings" w:char="F0FC"/>
            </w:r>
          </w:p>
        </w:tc>
        <w:tc>
          <w:tcPr>
            <w:tcW w:w="7736" w:type="dxa"/>
            <w:gridSpan w:val="5"/>
          </w:tcPr>
          <w:p w14:paraId="4DC97725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t>11. Environmental Program</w:t>
            </w:r>
          </w:p>
        </w:tc>
        <w:tc>
          <w:tcPr>
            <w:tcW w:w="270" w:type="dxa"/>
          </w:tcPr>
          <w:p w14:paraId="44ECB3FD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47C1B9D1" w14:textId="77777777" w:rsidR="0011150B" w:rsidRDefault="0011150B">
            <w:pPr>
              <w:rPr>
                <w:b/>
              </w:rPr>
            </w:pPr>
          </w:p>
        </w:tc>
      </w:tr>
      <w:tr w:rsidR="0011150B" w14:paraId="5336824A" w14:textId="77777777" w:rsidTr="00F95CFA">
        <w:tblPrEx>
          <w:jc w:val="left"/>
        </w:tblPrEx>
        <w:tc>
          <w:tcPr>
            <w:tcW w:w="445" w:type="dxa"/>
          </w:tcPr>
          <w:p w14:paraId="6AC30255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sym w:font="Wingdings" w:char="F0FC"/>
            </w:r>
          </w:p>
        </w:tc>
        <w:tc>
          <w:tcPr>
            <w:tcW w:w="7736" w:type="dxa"/>
            <w:gridSpan w:val="5"/>
          </w:tcPr>
          <w:p w14:paraId="563D6399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t>12. Industrial Hygiene Program</w:t>
            </w:r>
          </w:p>
        </w:tc>
        <w:tc>
          <w:tcPr>
            <w:tcW w:w="270" w:type="dxa"/>
          </w:tcPr>
          <w:p w14:paraId="0C22D3EE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2F2901CB" w14:textId="77777777" w:rsidR="0011150B" w:rsidRDefault="0011150B">
            <w:pPr>
              <w:rPr>
                <w:b/>
              </w:rPr>
            </w:pPr>
          </w:p>
        </w:tc>
      </w:tr>
      <w:tr w:rsidR="0011150B" w14:paraId="16ACD0FB" w14:textId="77777777" w:rsidTr="00F95CFA">
        <w:tblPrEx>
          <w:jc w:val="left"/>
        </w:tblPrEx>
        <w:tc>
          <w:tcPr>
            <w:tcW w:w="445" w:type="dxa"/>
          </w:tcPr>
          <w:p w14:paraId="6D313DE7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sym w:font="Wingdings" w:char="F0FC"/>
            </w:r>
          </w:p>
        </w:tc>
        <w:tc>
          <w:tcPr>
            <w:tcW w:w="7736" w:type="dxa"/>
            <w:gridSpan w:val="5"/>
          </w:tcPr>
          <w:p w14:paraId="1520ABC6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t>13. Short Service Employee Program</w:t>
            </w:r>
          </w:p>
        </w:tc>
        <w:tc>
          <w:tcPr>
            <w:tcW w:w="270" w:type="dxa"/>
          </w:tcPr>
          <w:p w14:paraId="216A914A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10548CDE" w14:textId="77777777" w:rsidR="0011150B" w:rsidRDefault="0011150B">
            <w:pPr>
              <w:rPr>
                <w:b/>
              </w:rPr>
            </w:pPr>
          </w:p>
        </w:tc>
      </w:tr>
      <w:tr w:rsidR="0011150B" w14:paraId="22634674" w14:textId="77777777" w:rsidTr="00F95CFA">
        <w:tblPrEx>
          <w:jc w:val="left"/>
        </w:tblPrEx>
        <w:tc>
          <w:tcPr>
            <w:tcW w:w="445" w:type="dxa"/>
          </w:tcPr>
          <w:p w14:paraId="7ED9E6BA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sym w:font="Wingdings" w:char="F0FC"/>
            </w:r>
          </w:p>
        </w:tc>
        <w:tc>
          <w:tcPr>
            <w:tcW w:w="7736" w:type="dxa"/>
            <w:gridSpan w:val="5"/>
          </w:tcPr>
          <w:p w14:paraId="08755A98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t>14. Behavioral Based Safety Program</w:t>
            </w:r>
          </w:p>
        </w:tc>
        <w:tc>
          <w:tcPr>
            <w:tcW w:w="270" w:type="dxa"/>
          </w:tcPr>
          <w:p w14:paraId="192137C9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2A65E733" w14:textId="77777777" w:rsidR="0011150B" w:rsidRDefault="0011150B">
            <w:pPr>
              <w:rPr>
                <w:b/>
              </w:rPr>
            </w:pPr>
          </w:p>
        </w:tc>
      </w:tr>
      <w:tr w:rsidR="0011150B" w14:paraId="66897E71" w14:textId="77777777" w:rsidTr="00F95CFA">
        <w:tblPrEx>
          <w:jc w:val="left"/>
        </w:tblPrEx>
        <w:tc>
          <w:tcPr>
            <w:tcW w:w="445" w:type="dxa"/>
          </w:tcPr>
          <w:p w14:paraId="55928916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sym w:font="Wingdings" w:char="F0FC"/>
            </w:r>
          </w:p>
        </w:tc>
        <w:tc>
          <w:tcPr>
            <w:tcW w:w="7736" w:type="dxa"/>
            <w:gridSpan w:val="5"/>
          </w:tcPr>
          <w:p w14:paraId="71A1ECA0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t>15. Contractor Written Employee Workforce Development Program</w:t>
            </w:r>
          </w:p>
        </w:tc>
        <w:tc>
          <w:tcPr>
            <w:tcW w:w="270" w:type="dxa"/>
          </w:tcPr>
          <w:p w14:paraId="6BFFBBF2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4CDA1CA3" w14:textId="77777777" w:rsidR="0011150B" w:rsidRDefault="0011150B">
            <w:pPr>
              <w:rPr>
                <w:b/>
              </w:rPr>
            </w:pPr>
          </w:p>
        </w:tc>
      </w:tr>
      <w:tr w:rsidR="0011150B" w14:paraId="79557ABE" w14:textId="77777777" w:rsidTr="00F95CFA">
        <w:tblPrEx>
          <w:jc w:val="left"/>
        </w:tblPrEx>
        <w:tc>
          <w:tcPr>
            <w:tcW w:w="445" w:type="dxa"/>
          </w:tcPr>
          <w:p w14:paraId="43C49E1A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sym w:font="Wingdings" w:char="F0FC"/>
            </w:r>
          </w:p>
        </w:tc>
        <w:tc>
          <w:tcPr>
            <w:tcW w:w="7736" w:type="dxa"/>
            <w:gridSpan w:val="5"/>
          </w:tcPr>
          <w:p w14:paraId="68F2183F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t>16. Supervisor Training</w:t>
            </w:r>
          </w:p>
        </w:tc>
        <w:tc>
          <w:tcPr>
            <w:tcW w:w="270" w:type="dxa"/>
          </w:tcPr>
          <w:p w14:paraId="2A9909B2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4C15BF37" w14:textId="77777777" w:rsidR="0011150B" w:rsidRDefault="0011150B">
            <w:pPr>
              <w:rPr>
                <w:b/>
              </w:rPr>
            </w:pPr>
          </w:p>
        </w:tc>
      </w:tr>
      <w:tr w:rsidR="0011150B" w14:paraId="7F52EEB6" w14:textId="77777777" w:rsidTr="00F95CFA">
        <w:tblPrEx>
          <w:jc w:val="left"/>
        </w:tblPrEx>
        <w:tc>
          <w:tcPr>
            <w:tcW w:w="445" w:type="dxa"/>
          </w:tcPr>
          <w:p w14:paraId="5F52BC17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sym w:font="Wingdings" w:char="F0FC"/>
            </w:r>
          </w:p>
        </w:tc>
        <w:tc>
          <w:tcPr>
            <w:tcW w:w="7736" w:type="dxa"/>
            <w:gridSpan w:val="5"/>
          </w:tcPr>
          <w:p w14:paraId="04069BF2" w14:textId="77777777" w:rsidR="0011150B" w:rsidRDefault="002769F9">
            <w:pPr>
              <w:rPr>
                <w:b/>
              </w:rPr>
            </w:pPr>
            <w:r>
              <w:rPr>
                <w:b/>
              </w:rPr>
              <w:t>17. Brief description of your company’s top 3 “Best Practices”</w:t>
            </w:r>
          </w:p>
        </w:tc>
        <w:tc>
          <w:tcPr>
            <w:tcW w:w="270" w:type="dxa"/>
          </w:tcPr>
          <w:p w14:paraId="0C994160" w14:textId="77777777" w:rsidR="0011150B" w:rsidRDefault="0011150B">
            <w:pPr>
              <w:rPr>
                <w:b/>
              </w:rPr>
            </w:pPr>
          </w:p>
        </w:tc>
        <w:tc>
          <w:tcPr>
            <w:tcW w:w="2341" w:type="dxa"/>
            <w:gridSpan w:val="3"/>
          </w:tcPr>
          <w:p w14:paraId="6E6DA4AA" w14:textId="77777777" w:rsidR="0011150B" w:rsidRDefault="0011150B">
            <w:pPr>
              <w:rPr>
                <w:b/>
              </w:rPr>
            </w:pPr>
          </w:p>
        </w:tc>
      </w:tr>
    </w:tbl>
    <w:p w14:paraId="2B9CBE1F" w14:textId="77777777" w:rsidR="0011150B" w:rsidRDefault="0011150B">
      <w:pPr>
        <w:rPr>
          <w:b/>
        </w:rPr>
      </w:pPr>
      <w:r>
        <w:rPr>
          <w:b/>
        </w:rPr>
        <w:t>Type the name and title of the company officer responsible for assuring the accuracy of this document</w:t>
      </w:r>
    </w:p>
    <w:p w14:paraId="3736646F" w14:textId="77777777" w:rsidR="0011150B" w:rsidRDefault="0011150B">
      <w:pPr>
        <w:rPr>
          <w:b/>
        </w:rPr>
      </w:pPr>
      <w:r>
        <w:rPr>
          <w:b/>
        </w:rPr>
        <w:t xml:space="preserve">Name: </w:t>
      </w:r>
      <w:r>
        <w:rPr>
          <w:b/>
        </w:rPr>
        <w:tab/>
      </w:r>
      <w:sdt>
        <w:sdtPr>
          <w:rPr>
            <w:b/>
          </w:rPr>
          <w:id w:val="-260216633"/>
          <w:placeholder>
            <w:docPart w:val="DefaultPlaceholder_-1854013440"/>
          </w:placeholder>
          <w:showingPlcHdr/>
        </w:sdtPr>
        <w:sdtEndPr/>
        <w:sdtContent>
          <w:r w:rsidRPr="0051788A">
            <w:rPr>
              <w:rStyle w:val="PlaceholderText"/>
            </w:rPr>
            <w:t>Click or tap here to enter text.</w:t>
          </w:r>
        </w:sdtContent>
      </w:sdt>
      <w:r>
        <w:rPr>
          <w:b/>
        </w:rPr>
        <w:tab/>
        <w:t xml:space="preserve">Title: </w:t>
      </w:r>
      <w:sdt>
        <w:sdtPr>
          <w:rPr>
            <w:b/>
          </w:rPr>
          <w:id w:val="1996600448"/>
          <w:placeholder>
            <w:docPart w:val="DefaultPlaceholder_-1854013440"/>
          </w:placeholder>
          <w:showingPlcHdr/>
        </w:sdtPr>
        <w:sdtEndPr/>
        <w:sdtContent>
          <w:r w:rsidRPr="0051788A">
            <w:rPr>
              <w:rStyle w:val="PlaceholderText"/>
            </w:rPr>
            <w:t>Click or tap here to enter text.</w:t>
          </w:r>
        </w:sdtContent>
      </w:sdt>
      <w:r>
        <w:rPr>
          <w:b/>
        </w:rPr>
        <w:tab/>
        <w:t xml:space="preserve">Date: </w:t>
      </w:r>
      <w:sdt>
        <w:sdtPr>
          <w:rPr>
            <w:b/>
          </w:rPr>
          <w:id w:val="-476370253"/>
          <w:placeholder>
            <w:docPart w:val="DefaultPlaceholder_-185401343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51788A">
            <w:rPr>
              <w:rStyle w:val="PlaceholderText"/>
            </w:rPr>
            <w:t>Click or tap to enter a date.</w:t>
          </w:r>
        </w:sdtContent>
      </w:sdt>
    </w:p>
    <w:sectPr w:rsidR="0011150B" w:rsidSect="00F95CFA">
      <w:headerReference w:type="default" r:id="rId12"/>
      <w:pgSz w:w="12240" w:h="15840" w:code="1"/>
      <w:pgMar w:top="720" w:right="720" w:bottom="720" w:left="72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0099CA" w14:textId="77777777" w:rsidR="00343CB6" w:rsidRDefault="00343CB6" w:rsidP="00343CB6">
      <w:pPr>
        <w:spacing w:after="0" w:line="240" w:lineRule="auto"/>
      </w:pPr>
      <w:r>
        <w:separator/>
      </w:r>
    </w:p>
  </w:endnote>
  <w:endnote w:type="continuationSeparator" w:id="0">
    <w:p w14:paraId="70B21EC0" w14:textId="77777777" w:rsidR="00343CB6" w:rsidRDefault="00343CB6" w:rsidP="00343CB6">
      <w:pPr>
        <w:spacing w:after="0" w:line="240" w:lineRule="auto"/>
      </w:pPr>
      <w:r>
        <w:continuationSeparator/>
      </w:r>
    </w:p>
  </w:endnote>
  <w:endnote w:type="continuationNotice" w:id="1">
    <w:p w14:paraId="2338C250" w14:textId="77777777" w:rsidR="00B37EB5" w:rsidRDefault="00B37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630878" w14:textId="77777777" w:rsidR="00343CB6" w:rsidRDefault="00343CB6" w:rsidP="00343CB6">
      <w:pPr>
        <w:spacing w:after="0" w:line="240" w:lineRule="auto"/>
      </w:pPr>
      <w:r>
        <w:separator/>
      </w:r>
    </w:p>
  </w:footnote>
  <w:footnote w:type="continuationSeparator" w:id="0">
    <w:p w14:paraId="2EE02546" w14:textId="77777777" w:rsidR="00343CB6" w:rsidRDefault="00343CB6" w:rsidP="00343CB6">
      <w:pPr>
        <w:spacing w:after="0" w:line="240" w:lineRule="auto"/>
      </w:pPr>
      <w:r>
        <w:continuationSeparator/>
      </w:r>
    </w:p>
  </w:footnote>
  <w:footnote w:type="continuationNotice" w:id="1">
    <w:p w14:paraId="119CE6CB" w14:textId="77777777" w:rsidR="00B37EB5" w:rsidRDefault="00B37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045784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AF1BD83" w14:textId="11F6E5C0" w:rsidR="00343CB6" w:rsidRDefault="00343CB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4EF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FFFC1D" w14:textId="77777777" w:rsidR="00343CB6" w:rsidRDefault="00343C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6425B2"/>
    <w:multiLevelType w:val="hybridMultilevel"/>
    <w:tmpl w:val="78DAB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SjmKyfwh4x9ojb+mIngXQzASfblXxS9GRNQcFUU9WCZdK2aCxczrgta+y099OjGQQhGqJFls00OqZB4Rc94CYw==" w:salt="QZoQw0W59Z/zS5NtzAhD2Q==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TQwMTMyNDcxNTdV0lEKTi0uzszPAykwqQUAenqZnCwAAAA="/>
  </w:docVars>
  <w:rsids>
    <w:rsidRoot w:val="00340432"/>
    <w:rsid w:val="00037A0A"/>
    <w:rsid w:val="00084EF9"/>
    <w:rsid w:val="000F70AD"/>
    <w:rsid w:val="0011150B"/>
    <w:rsid w:val="00136D16"/>
    <w:rsid w:val="00195EE2"/>
    <w:rsid w:val="00195F83"/>
    <w:rsid w:val="002769F9"/>
    <w:rsid w:val="00340432"/>
    <w:rsid w:val="00343CB6"/>
    <w:rsid w:val="003E3F3A"/>
    <w:rsid w:val="005D210D"/>
    <w:rsid w:val="006A675B"/>
    <w:rsid w:val="006D22A3"/>
    <w:rsid w:val="006E2499"/>
    <w:rsid w:val="006F0CCD"/>
    <w:rsid w:val="0084300C"/>
    <w:rsid w:val="0095179A"/>
    <w:rsid w:val="009B236C"/>
    <w:rsid w:val="00A33448"/>
    <w:rsid w:val="00A85E4E"/>
    <w:rsid w:val="00B37EB5"/>
    <w:rsid w:val="00C420D5"/>
    <w:rsid w:val="00C50450"/>
    <w:rsid w:val="00C6772A"/>
    <w:rsid w:val="00DB08A0"/>
    <w:rsid w:val="00DE2CCD"/>
    <w:rsid w:val="00E340DD"/>
    <w:rsid w:val="00E45417"/>
    <w:rsid w:val="00F673C1"/>
    <w:rsid w:val="00F95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F78B7"/>
  <w15:chartTrackingRefBased/>
  <w15:docId w15:val="{F6046D3F-888D-4347-A0D7-2BEC610FF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04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420D5"/>
    <w:rPr>
      <w:color w:val="808080"/>
    </w:rPr>
  </w:style>
  <w:style w:type="paragraph" w:styleId="ListParagraph">
    <w:name w:val="List Paragraph"/>
    <w:basedOn w:val="Normal"/>
    <w:uiPriority w:val="34"/>
    <w:qFormat/>
    <w:rsid w:val="00C504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3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CB6"/>
  </w:style>
  <w:style w:type="paragraph" w:styleId="Footer">
    <w:name w:val="footer"/>
    <w:basedOn w:val="Normal"/>
    <w:link w:val="FooterChar"/>
    <w:uiPriority w:val="99"/>
    <w:unhideWhenUsed/>
    <w:rsid w:val="00343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C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2841E-9172-49CA-B468-F267947FA763}"/>
      </w:docPartPr>
      <w:docPartBody>
        <w:p w:rsidR="00881E93" w:rsidRDefault="00E920CA">
          <w:r w:rsidRPr="005178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5D83BFA5EE458D8B3374A1BB04D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5DBDC-327E-41DC-9372-0CEF5947ADEB}"/>
      </w:docPartPr>
      <w:docPartBody>
        <w:p w:rsidR="00881E93" w:rsidRDefault="00E920CA" w:rsidP="00E920CA">
          <w:pPr>
            <w:pStyle w:val="D55D83BFA5EE458D8B3374A1BB04D1C9"/>
          </w:pPr>
          <w:r w:rsidRPr="005178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F3E1A-F8CF-409E-8408-0FE0A49D9F04}"/>
      </w:docPartPr>
      <w:docPartBody>
        <w:p w:rsidR="00881E93" w:rsidRDefault="00E920CA">
          <w:r w:rsidRPr="0051788A">
            <w:rPr>
              <w:rStyle w:val="PlaceholderText"/>
            </w:rPr>
            <w:t>Click or tap to enter a date.</w:t>
          </w:r>
        </w:p>
      </w:docPartBody>
    </w:docPart>
    <w:docPart>
      <w:docPartPr>
        <w:name w:val="5DF694E867654489AEDF493517FB9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2D972-3EC3-4EED-AAAE-7696B6534A52}"/>
      </w:docPartPr>
      <w:docPartBody>
        <w:p w:rsidR="00881E93" w:rsidRDefault="00E920CA" w:rsidP="00E920CA">
          <w:pPr>
            <w:pStyle w:val="5DF694E867654489AEDF493517FB98F2"/>
          </w:pPr>
          <w:r w:rsidRPr="005178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42C8CBBA884676A88C23801B3BF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13CD8-8659-4A7F-92A8-2355A6EA1106}"/>
      </w:docPartPr>
      <w:docPartBody>
        <w:p w:rsidR="00881E93" w:rsidRDefault="00E920CA" w:rsidP="00E920CA">
          <w:pPr>
            <w:pStyle w:val="DB42C8CBBA884676A88C23801B3BFAB7"/>
          </w:pPr>
          <w:r w:rsidRPr="0051788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920CA"/>
    <w:rsid w:val="00881E93"/>
    <w:rsid w:val="00E920CA"/>
    <w:rsid w:val="00ED1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920CA"/>
    <w:rPr>
      <w:color w:val="808080"/>
    </w:rPr>
  </w:style>
  <w:style w:type="paragraph" w:customStyle="1" w:styleId="D55D83BFA5EE458D8B3374A1BB04D1C9">
    <w:name w:val="D55D83BFA5EE458D8B3374A1BB04D1C9"/>
    <w:rsid w:val="00E920CA"/>
  </w:style>
  <w:style w:type="paragraph" w:customStyle="1" w:styleId="5DF694E867654489AEDF493517FB98F2">
    <w:name w:val="5DF694E867654489AEDF493517FB98F2"/>
    <w:rsid w:val="00E920CA"/>
  </w:style>
  <w:style w:type="paragraph" w:customStyle="1" w:styleId="DB42C8CBBA884676A88C23801B3BFAB7">
    <w:name w:val="DB42C8CBBA884676A88C23801B3BFAB7"/>
    <w:rsid w:val="00E920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6F8164ABBBE64B8583EA47391A32E3" ma:contentTypeVersion="12" ma:contentTypeDescription="Create a new document." ma:contentTypeScope="" ma:versionID="272c5a48fa1a71acee3af507759bf0b8">
  <xsd:schema xmlns:xsd="http://www.w3.org/2001/XMLSchema" xmlns:xs="http://www.w3.org/2001/XMLSchema" xmlns:p="http://schemas.microsoft.com/office/2006/metadata/properties" xmlns:ns2="e6cf9755-c392-47a8-90e5-2cab7b2088c8" xmlns:ns3="9594d856-599f-4a3b-a97d-b49ae33144ee" targetNamespace="http://schemas.microsoft.com/office/2006/metadata/properties" ma:root="true" ma:fieldsID="5673ad30adc76845fd0284bc9c777b3d" ns2:_="" ns3:_="">
    <xsd:import namespace="e6cf9755-c392-47a8-90e5-2cab7b2088c8"/>
    <xsd:import namespace="9594d856-599f-4a3b-a97d-b49ae33144e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f9755-c392-47a8-90e5-2cab7b2088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4d856-599f-4a3b-a97d-b49ae33144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1A569B-FF5F-4866-90CC-EFE9C61768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022ECF-01C0-4AAF-A407-D386983618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cf9755-c392-47a8-90e5-2cab7b2088c8"/>
    <ds:schemaRef ds:uri="9594d856-599f-4a3b-a97d-b49ae3314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0A1DF4-FC89-41EC-B78A-2AB1A962FEAA}">
  <ds:schemaRefs>
    <ds:schemaRef ds:uri="http://www.w3.org/XML/1998/namespace"/>
    <ds:schemaRef ds:uri="http://purl.org/dc/elements/1.1/"/>
    <ds:schemaRef ds:uri="e6cf9755-c392-47a8-90e5-2cab7b2088c8"/>
    <ds:schemaRef ds:uri="http://schemas.microsoft.com/office/infopath/2007/PartnerControls"/>
    <ds:schemaRef ds:uri="http://purl.org/dc/dcmitype/"/>
    <ds:schemaRef ds:uri="9594d856-599f-4a3b-a97d-b49ae33144e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48A4326-06FC-4CE1-B7A2-3B134022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2</Pages>
  <Words>698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Atkins</dc:creator>
  <cp:keywords/>
  <dc:description/>
  <cp:lastModifiedBy>Carrie Atkins</cp:lastModifiedBy>
  <cp:revision>7</cp:revision>
  <cp:lastPrinted>2022-01-10T19:16:00Z</cp:lastPrinted>
  <dcterms:created xsi:type="dcterms:W3CDTF">2022-01-07T19:44:00Z</dcterms:created>
  <dcterms:modified xsi:type="dcterms:W3CDTF">2022-01-19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6F8164ABBBE64B8583EA47391A32E3</vt:lpwstr>
  </property>
</Properties>
</file>